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417BA" w:rsidRDefault="00E417BA" w:rsidP="00E417BA">
      <w:pPr>
        <w:pStyle w:val="Heading2"/>
      </w:pPr>
      <w:r>
        <w:t>Instructions</w:t>
      </w:r>
    </w:p>
    <w:p w:rsidR="00986DF6" w:rsidRDefault="00275E80" w:rsidP="00FA09D9">
      <w:pPr>
        <w:rPr>
          <w:sz w:val="24"/>
          <w:szCs w:val="24"/>
        </w:rPr>
      </w:pPr>
      <w:r>
        <w:rPr>
          <w:sz w:val="24"/>
          <w:szCs w:val="24"/>
        </w:rPr>
        <w:t xml:space="preserve">Complete workshop exercises </w:t>
      </w:r>
      <w:r w:rsidR="005E11AD">
        <w:rPr>
          <w:sz w:val="24"/>
          <w:szCs w:val="24"/>
        </w:rPr>
        <w:t xml:space="preserve">for Flash Hack and </w:t>
      </w:r>
      <w:r w:rsidR="00F120FC">
        <w:rPr>
          <w:sz w:val="24"/>
          <w:szCs w:val="24"/>
        </w:rPr>
        <w:t>complete</w:t>
      </w:r>
      <w:r w:rsidR="005E11AD">
        <w:rPr>
          <w:sz w:val="24"/>
          <w:szCs w:val="24"/>
        </w:rPr>
        <w:t xml:space="preserve"> the Sprint Retrospective </w:t>
      </w:r>
      <w:r w:rsidR="00F120FC">
        <w:rPr>
          <w:sz w:val="24"/>
          <w:szCs w:val="24"/>
        </w:rPr>
        <w:t>exercises</w:t>
      </w:r>
      <w:r w:rsidR="005E11AD">
        <w:rPr>
          <w:sz w:val="24"/>
          <w:szCs w:val="24"/>
        </w:rPr>
        <w:t>.</w:t>
      </w:r>
    </w:p>
    <w:p w:rsidR="00860F17" w:rsidRDefault="00103BCC" w:rsidP="00860F17">
      <w:pPr>
        <w:pStyle w:val="Heading2"/>
      </w:pPr>
      <w:r>
        <w:t>Submission Instructions</w:t>
      </w:r>
    </w:p>
    <w:p w:rsidR="005E11AD" w:rsidRDefault="005E11AD">
      <w:pPr>
        <w:rPr>
          <w:sz w:val="24"/>
          <w:szCs w:val="24"/>
        </w:rPr>
      </w:pPr>
      <w:r>
        <w:rPr>
          <w:sz w:val="24"/>
          <w:szCs w:val="24"/>
        </w:rPr>
        <w:t>Please submit each to Canvas by the end of Lab using the following naming convention:</w:t>
      </w:r>
    </w:p>
    <w:p w:rsidR="005E11AD" w:rsidRDefault="005E11AD">
      <w:pPr>
        <w:rPr>
          <w:sz w:val="24"/>
          <w:szCs w:val="24"/>
        </w:rPr>
      </w:pPr>
    </w:p>
    <w:p w:rsidR="00275E80" w:rsidRDefault="008E3EB2">
      <w:pPr>
        <w:rPr>
          <w:sz w:val="24"/>
          <w:szCs w:val="24"/>
        </w:rPr>
      </w:pPr>
      <w:bookmarkStart w:id="0" w:name="_GoBack"/>
      <w:r>
        <w:rPr>
          <w:sz w:val="24"/>
          <w:szCs w:val="24"/>
        </w:rPr>
        <w:t>&lt;game</w:t>
      </w:r>
      <w:r w:rsidR="00B6441A">
        <w:rPr>
          <w:sz w:val="24"/>
          <w:szCs w:val="24"/>
        </w:rPr>
        <w:t>name&gt;</w:t>
      </w:r>
      <w:r w:rsidR="005F24CE">
        <w:rPr>
          <w:sz w:val="24"/>
          <w:szCs w:val="24"/>
        </w:rPr>
        <w:t>_</w:t>
      </w:r>
      <w:r w:rsidR="0062455B">
        <w:rPr>
          <w:sz w:val="24"/>
          <w:szCs w:val="24"/>
        </w:rPr>
        <w:t>retrospective</w:t>
      </w:r>
      <w:bookmarkEnd w:id="0"/>
      <w:r w:rsidR="00275E80">
        <w:rPr>
          <w:sz w:val="24"/>
          <w:szCs w:val="24"/>
        </w:rPr>
        <w:t>.</w:t>
      </w:r>
      <w:r w:rsidR="005F24CE">
        <w:rPr>
          <w:sz w:val="24"/>
          <w:szCs w:val="24"/>
        </w:rPr>
        <w:t>docx</w:t>
      </w:r>
    </w:p>
    <w:p w:rsidR="00AD1E02" w:rsidRDefault="00275E80" w:rsidP="00AD1E02">
      <w:pPr>
        <w:pStyle w:val="Heading2"/>
      </w:pPr>
      <w:r>
        <w:t>Workshop 1</w:t>
      </w:r>
      <w:r w:rsidR="00463BB0">
        <w:t xml:space="preserve">: </w:t>
      </w:r>
      <w:r w:rsidR="005F24CE">
        <w:t>Flash Hack Actuals</w:t>
      </w:r>
    </w:p>
    <w:p w:rsidR="00275E80" w:rsidRDefault="005F24CE" w:rsidP="00275E80">
      <w:pPr>
        <w:rPr>
          <w:rStyle w:val="Emphasis"/>
          <w:i w:val="0"/>
          <w:sz w:val="24"/>
          <w:szCs w:val="24"/>
        </w:rPr>
      </w:pPr>
      <w:r>
        <w:rPr>
          <w:rStyle w:val="Emphasis"/>
          <w:i w:val="0"/>
          <w:sz w:val="24"/>
          <w:szCs w:val="24"/>
        </w:rPr>
        <w:t xml:space="preserve">Record time worked on tasks with task description while completing </w:t>
      </w:r>
      <w:r w:rsidR="005E11AD">
        <w:rPr>
          <w:rStyle w:val="Emphasis"/>
          <w:i w:val="0"/>
          <w:sz w:val="24"/>
          <w:szCs w:val="24"/>
        </w:rPr>
        <w:t xml:space="preserve">the </w:t>
      </w:r>
      <w:r>
        <w:rPr>
          <w:rStyle w:val="Emphasis"/>
          <w:i w:val="0"/>
          <w:sz w:val="24"/>
          <w:szCs w:val="24"/>
        </w:rPr>
        <w:t>Flash Hack.</w:t>
      </w:r>
    </w:p>
    <w:p w:rsidR="005E11AD" w:rsidRDefault="005E11AD" w:rsidP="005E11AD">
      <w:pPr>
        <w:pStyle w:val="Heading3"/>
        <w:rPr>
          <w:lang w:bidi="en-US"/>
        </w:rPr>
      </w:pPr>
      <w:bookmarkStart w:id="1" w:name="_Toc464644304"/>
      <w:r>
        <w:rPr>
          <w:lang w:bidi="en-US"/>
        </w:rPr>
        <w:t>Tasks Completed</w:t>
      </w:r>
      <w:bookmarkEnd w:id="1"/>
    </w:p>
    <w:tbl>
      <w:tblPr>
        <w:tblStyle w:val="LightShading-Accent1"/>
        <w:tblW w:w="9360" w:type="dxa"/>
        <w:tblInd w:w="-108" w:type="dxa"/>
        <w:tblLook w:val="04A0" w:firstRow="1" w:lastRow="0" w:firstColumn="1" w:lastColumn="0" w:noHBand="0" w:noVBand="1"/>
      </w:tblPr>
      <w:tblGrid>
        <w:gridCol w:w="1890"/>
        <w:gridCol w:w="2358"/>
        <w:gridCol w:w="5112"/>
      </w:tblGrid>
      <w:tr w:rsidR="005E11AD" w:rsidRPr="005E11AD" w:rsidTr="00BF6C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bottom"/>
          </w:tcPr>
          <w:p w:rsidR="005E11AD" w:rsidRPr="005E11AD" w:rsidRDefault="005E11AD" w:rsidP="00BF6C0F">
            <w:pPr>
              <w:spacing w:after="160" w:line="259" w:lineRule="auto"/>
              <w:rPr>
                <w:rFonts w:ascii="Times New Roman" w:hAnsi="Times New Roman" w:cs="Times New Roman"/>
                <w:color w:val="auto"/>
                <w:lang w:bidi="en-US"/>
              </w:rPr>
            </w:pPr>
            <w:r w:rsidRPr="005E11AD">
              <w:rPr>
                <w:rFonts w:ascii="Times New Roman" w:hAnsi="Times New Roman" w:cs="Times New Roman"/>
                <w:color w:val="auto"/>
                <w:lang w:bidi="en-US"/>
              </w:rPr>
              <w:t>Developers</w:t>
            </w:r>
          </w:p>
        </w:tc>
        <w:tc>
          <w:tcPr>
            <w:tcW w:w="2358" w:type="dxa"/>
            <w:vAlign w:val="bottom"/>
          </w:tcPr>
          <w:p w:rsidR="005E11AD" w:rsidRPr="005E11AD" w:rsidRDefault="005E11AD" w:rsidP="00BF6C0F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lang w:bidi="en-US"/>
              </w:rPr>
            </w:pPr>
            <w:r w:rsidRPr="005E11AD">
              <w:rPr>
                <w:rFonts w:ascii="Times New Roman" w:hAnsi="Times New Roman" w:cs="Times New Roman"/>
                <w:color w:val="auto"/>
                <w:lang w:bidi="en-US"/>
              </w:rPr>
              <w:t># Actual Hours Worked</w:t>
            </w:r>
          </w:p>
        </w:tc>
        <w:tc>
          <w:tcPr>
            <w:tcW w:w="5112" w:type="dxa"/>
            <w:vAlign w:val="bottom"/>
          </w:tcPr>
          <w:p w:rsidR="005E11AD" w:rsidRPr="005E11AD" w:rsidRDefault="005E11AD" w:rsidP="00BF6C0F">
            <w:pPr>
              <w:spacing w:after="1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i/>
                <w:color w:val="auto"/>
                <w:lang w:bidi="en-US"/>
              </w:rPr>
            </w:pPr>
            <w:r w:rsidRPr="005E11AD">
              <w:rPr>
                <w:rFonts w:ascii="Times New Roman" w:hAnsi="Times New Roman" w:cs="Times New Roman"/>
                <w:color w:val="auto"/>
                <w:lang w:bidi="en-US"/>
              </w:rPr>
              <w:t>Tasks</w:t>
            </w:r>
          </w:p>
        </w:tc>
      </w:tr>
      <w:tr w:rsidR="005E11AD" w:rsidRPr="005E11AD" w:rsidTr="00BF6C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:rsidR="005E11AD" w:rsidRPr="005E11AD" w:rsidRDefault="006F120C" w:rsidP="00BF6C0F">
            <w:pPr>
              <w:jc w:val="center"/>
              <w:rPr>
                <w:rFonts w:ascii="Times New Roman" w:hAnsi="Times New Roman" w:cs="Times New Roman"/>
                <w:b w:val="0"/>
                <w:color w:val="auto"/>
                <w:lang w:bidi="en-US"/>
              </w:rPr>
            </w:pPr>
            <w:r>
              <w:rPr>
                <w:rFonts w:ascii="Times New Roman" w:hAnsi="Times New Roman" w:cs="Times New Roman" w:hint="eastAsia"/>
                <w:b w:val="0"/>
                <w:color w:val="auto"/>
                <w:lang w:eastAsia="zh-CN" w:bidi="en-US"/>
              </w:rPr>
              <w:t>Blake</w:t>
            </w:r>
          </w:p>
        </w:tc>
        <w:tc>
          <w:tcPr>
            <w:tcW w:w="2358" w:type="dxa"/>
          </w:tcPr>
          <w:p w:rsidR="005E11AD" w:rsidRPr="005E11AD" w:rsidRDefault="00172786" w:rsidP="00BF6C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5112" w:type="dxa"/>
          </w:tcPr>
          <w:p w:rsidR="005E11AD" w:rsidRPr="005E11AD" w:rsidRDefault="00FB79A2" w:rsidP="00FB79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Create Particle Systems</w:t>
            </w:r>
          </w:p>
        </w:tc>
      </w:tr>
      <w:tr w:rsidR="00172786" w:rsidRPr="005E11AD" w:rsidTr="00BF6C0F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:rsidR="00172786" w:rsidRPr="005E11AD" w:rsidRDefault="00172786" w:rsidP="00BF6C0F">
            <w:pPr>
              <w:jc w:val="center"/>
              <w:rPr>
                <w:b w:val="0"/>
                <w:lang w:bidi="en-US"/>
              </w:rPr>
            </w:pPr>
          </w:p>
        </w:tc>
        <w:tc>
          <w:tcPr>
            <w:tcW w:w="2358" w:type="dxa"/>
          </w:tcPr>
          <w:p w:rsidR="00172786" w:rsidRPr="00BF6C0F" w:rsidRDefault="00172786" w:rsidP="00BF6C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BF6C0F">
              <w:rPr>
                <w:color w:val="auto"/>
              </w:rPr>
              <w:t>0.75</w:t>
            </w:r>
          </w:p>
        </w:tc>
        <w:tc>
          <w:tcPr>
            <w:tcW w:w="5112" w:type="dxa"/>
          </w:tcPr>
          <w:p w:rsidR="00172786" w:rsidRPr="00BF6C0F" w:rsidRDefault="00172786" w:rsidP="001727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BF6C0F">
              <w:rPr>
                <w:color w:val="auto"/>
              </w:rPr>
              <w:t>Scrum Meeting</w:t>
            </w:r>
          </w:p>
        </w:tc>
      </w:tr>
      <w:tr w:rsidR="005E11AD" w:rsidRPr="005E11AD" w:rsidTr="00BF6C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:rsidR="005E11AD" w:rsidRPr="005E11AD" w:rsidRDefault="005E11AD" w:rsidP="00BF6C0F">
            <w:pPr>
              <w:jc w:val="center"/>
              <w:rPr>
                <w:rFonts w:ascii="Times New Roman" w:hAnsi="Times New Roman" w:cs="Times New Roman"/>
                <w:b w:val="0"/>
                <w:color w:val="auto"/>
                <w:lang w:bidi="en-US"/>
              </w:rPr>
            </w:pPr>
          </w:p>
        </w:tc>
        <w:tc>
          <w:tcPr>
            <w:tcW w:w="2358" w:type="dxa"/>
          </w:tcPr>
          <w:p w:rsidR="005E11AD" w:rsidRPr="005E11AD" w:rsidRDefault="00172786" w:rsidP="00BF6C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0.5</w:t>
            </w:r>
          </w:p>
        </w:tc>
        <w:tc>
          <w:tcPr>
            <w:tcW w:w="5112" w:type="dxa"/>
          </w:tcPr>
          <w:p w:rsidR="00FB79A2" w:rsidRPr="005E11AD" w:rsidRDefault="00FB79A2" w:rsidP="00FB79A2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Design New Levels</w:t>
            </w:r>
          </w:p>
        </w:tc>
      </w:tr>
      <w:tr w:rsidR="005E11AD" w:rsidRPr="005E11AD" w:rsidTr="00BF6C0F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:rsidR="005E11AD" w:rsidRPr="005E11AD" w:rsidRDefault="005E11AD" w:rsidP="00BF6C0F">
            <w:pPr>
              <w:jc w:val="center"/>
              <w:rPr>
                <w:rFonts w:ascii="Times New Roman" w:hAnsi="Times New Roman" w:cs="Times New Roman"/>
                <w:b w:val="0"/>
                <w:color w:val="auto"/>
                <w:lang w:bidi="en-US"/>
              </w:rPr>
            </w:pPr>
          </w:p>
        </w:tc>
        <w:tc>
          <w:tcPr>
            <w:tcW w:w="2358" w:type="dxa"/>
          </w:tcPr>
          <w:p w:rsidR="005E11AD" w:rsidRPr="005E11AD" w:rsidRDefault="00172786" w:rsidP="00BF6C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1.75</w:t>
            </w:r>
          </w:p>
        </w:tc>
        <w:tc>
          <w:tcPr>
            <w:tcW w:w="5112" w:type="dxa"/>
          </w:tcPr>
          <w:p w:rsidR="005E11AD" w:rsidRPr="005E11AD" w:rsidRDefault="00FB79A2" w:rsidP="00BF6C0F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Implement New levels</w:t>
            </w:r>
          </w:p>
        </w:tc>
      </w:tr>
      <w:tr w:rsidR="005E11AD" w:rsidRPr="005E11AD" w:rsidTr="00BF6C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:rsidR="005E11AD" w:rsidRPr="005E11AD" w:rsidRDefault="005E11AD" w:rsidP="00BF6C0F">
            <w:pPr>
              <w:jc w:val="center"/>
              <w:rPr>
                <w:rFonts w:ascii="Times New Roman" w:hAnsi="Times New Roman" w:cs="Times New Roman"/>
                <w:b w:val="0"/>
                <w:color w:val="auto"/>
                <w:lang w:bidi="en-US"/>
              </w:rPr>
            </w:pPr>
          </w:p>
        </w:tc>
        <w:tc>
          <w:tcPr>
            <w:tcW w:w="2358" w:type="dxa"/>
          </w:tcPr>
          <w:p w:rsidR="005E11AD" w:rsidRPr="005E11AD" w:rsidRDefault="00BF6C0F" w:rsidP="00BF6C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0.5</w:t>
            </w:r>
          </w:p>
        </w:tc>
        <w:tc>
          <w:tcPr>
            <w:tcW w:w="5112" w:type="dxa"/>
          </w:tcPr>
          <w:p w:rsidR="00172786" w:rsidRPr="005E11AD" w:rsidRDefault="00FB79A2" w:rsidP="00172786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 xml:space="preserve">Implement </w:t>
            </w:r>
            <w:r>
              <w:rPr>
                <w:rFonts w:ascii="Times New Roman" w:hAnsi="Times New Roman" w:cs="Times New Roman" w:hint="eastAsia"/>
                <w:color w:val="auto"/>
                <w:lang w:eastAsia="zh-CN"/>
              </w:rPr>
              <w:t>Cha</w:t>
            </w:r>
            <w:r>
              <w:rPr>
                <w:rFonts w:ascii="Times New Roman" w:hAnsi="Times New Roman" w:cs="Times New Roman"/>
                <w:color w:val="auto"/>
              </w:rPr>
              <w:t xml:space="preserve">racter </w:t>
            </w:r>
            <w:r w:rsidR="0049385A">
              <w:rPr>
                <w:rFonts w:ascii="Times New Roman" w:hAnsi="Times New Roman" w:cs="Times New Roman"/>
                <w:color w:val="auto"/>
              </w:rPr>
              <w:t>Ar</w:t>
            </w:r>
            <w:r w:rsidR="00172786">
              <w:rPr>
                <w:rFonts w:ascii="Times New Roman" w:hAnsi="Times New Roman" w:cs="Times New Roman"/>
                <w:color w:val="auto"/>
              </w:rPr>
              <w:t>t</w:t>
            </w:r>
          </w:p>
        </w:tc>
      </w:tr>
      <w:tr w:rsidR="005E11AD" w:rsidRPr="005E11AD" w:rsidTr="00BF6C0F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:rsidR="005E11AD" w:rsidRPr="005E11AD" w:rsidRDefault="005E11AD" w:rsidP="00BF6C0F">
            <w:pPr>
              <w:jc w:val="center"/>
              <w:rPr>
                <w:rFonts w:ascii="Times New Roman" w:hAnsi="Times New Roman" w:cs="Times New Roman"/>
                <w:b w:val="0"/>
                <w:color w:val="auto"/>
                <w:lang w:bidi="en-US"/>
              </w:rPr>
            </w:pPr>
          </w:p>
        </w:tc>
        <w:tc>
          <w:tcPr>
            <w:tcW w:w="2358" w:type="dxa"/>
          </w:tcPr>
          <w:p w:rsidR="005E11AD" w:rsidRPr="005E11AD" w:rsidRDefault="00BF6C0F" w:rsidP="00BF6C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0.5</w:t>
            </w:r>
          </w:p>
        </w:tc>
        <w:tc>
          <w:tcPr>
            <w:tcW w:w="5112" w:type="dxa"/>
          </w:tcPr>
          <w:p w:rsidR="005E11AD" w:rsidRPr="005E11AD" w:rsidRDefault="00172786" w:rsidP="00BF6C0F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Level Testing</w:t>
            </w:r>
          </w:p>
        </w:tc>
      </w:tr>
      <w:tr w:rsidR="005E11AD" w:rsidRPr="005E11AD" w:rsidTr="00BF6C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:rsidR="005E11AD" w:rsidRPr="005E11AD" w:rsidRDefault="005E11AD" w:rsidP="00BF6C0F">
            <w:pPr>
              <w:jc w:val="center"/>
              <w:rPr>
                <w:rFonts w:ascii="Times New Roman" w:hAnsi="Times New Roman" w:cs="Times New Roman"/>
                <w:b w:val="0"/>
                <w:color w:val="auto"/>
                <w:lang w:bidi="en-US"/>
              </w:rPr>
            </w:pPr>
          </w:p>
        </w:tc>
        <w:tc>
          <w:tcPr>
            <w:tcW w:w="2358" w:type="dxa"/>
          </w:tcPr>
          <w:p w:rsidR="005E11AD" w:rsidRPr="005E11AD" w:rsidRDefault="00BF6C0F" w:rsidP="00BF6C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1.75</w:t>
            </w:r>
          </w:p>
        </w:tc>
        <w:tc>
          <w:tcPr>
            <w:tcW w:w="5112" w:type="dxa"/>
          </w:tcPr>
          <w:p w:rsidR="005E11AD" w:rsidRPr="005E11AD" w:rsidRDefault="00172786" w:rsidP="00BF6C0F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Build Particles</w:t>
            </w:r>
          </w:p>
        </w:tc>
      </w:tr>
      <w:tr w:rsidR="005E11AD" w:rsidRPr="005E11AD" w:rsidTr="00BF6C0F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:rsidR="005E11AD" w:rsidRPr="005E11AD" w:rsidRDefault="005E11AD" w:rsidP="00BF6C0F">
            <w:pPr>
              <w:jc w:val="center"/>
              <w:rPr>
                <w:rFonts w:ascii="Times New Roman" w:hAnsi="Times New Roman" w:cs="Times New Roman"/>
                <w:b w:val="0"/>
                <w:color w:val="auto"/>
                <w:lang w:bidi="en-US"/>
              </w:rPr>
            </w:pPr>
          </w:p>
        </w:tc>
        <w:tc>
          <w:tcPr>
            <w:tcW w:w="2358" w:type="dxa"/>
          </w:tcPr>
          <w:p w:rsidR="005E11AD" w:rsidRPr="005E11AD" w:rsidRDefault="00BF6C0F" w:rsidP="00BF6C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0.25</w:t>
            </w:r>
          </w:p>
        </w:tc>
        <w:tc>
          <w:tcPr>
            <w:tcW w:w="5112" w:type="dxa"/>
          </w:tcPr>
          <w:p w:rsidR="005E11AD" w:rsidRPr="005E11AD" w:rsidRDefault="00172786" w:rsidP="00BF6C0F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Update Help Text</w:t>
            </w:r>
          </w:p>
        </w:tc>
      </w:tr>
      <w:tr w:rsidR="005E11AD" w:rsidRPr="005E11AD" w:rsidTr="00BF6C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:rsidR="005E11AD" w:rsidRPr="005E11AD" w:rsidRDefault="005E11AD" w:rsidP="00BF6C0F">
            <w:pPr>
              <w:jc w:val="center"/>
              <w:rPr>
                <w:rFonts w:ascii="Times New Roman" w:hAnsi="Times New Roman" w:cs="Times New Roman"/>
                <w:b w:val="0"/>
                <w:color w:val="auto"/>
                <w:lang w:bidi="en-US"/>
              </w:rPr>
            </w:pPr>
          </w:p>
        </w:tc>
        <w:tc>
          <w:tcPr>
            <w:tcW w:w="2358" w:type="dxa"/>
          </w:tcPr>
          <w:p w:rsidR="005E11AD" w:rsidRPr="005E11AD" w:rsidRDefault="00BF6C0F" w:rsidP="00BF6C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0.25</w:t>
            </w:r>
          </w:p>
        </w:tc>
        <w:tc>
          <w:tcPr>
            <w:tcW w:w="5112" w:type="dxa"/>
          </w:tcPr>
          <w:p w:rsidR="005E11AD" w:rsidRPr="005E11AD" w:rsidRDefault="00172786" w:rsidP="00BF6C0F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Update Readme File</w:t>
            </w:r>
          </w:p>
        </w:tc>
      </w:tr>
      <w:tr w:rsidR="005E11AD" w:rsidRPr="005E11AD" w:rsidTr="00BF6C0F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:rsidR="005E11AD" w:rsidRPr="005E11AD" w:rsidRDefault="005E11AD" w:rsidP="00BF6C0F">
            <w:pPr>
              <w:jc w:val="center"/>
              <w:rPr>
                <w:rFonts w:ascii="Times New Roman" w:hAnsi="Times New Roman" w:cs="Times New Roman"/>
                <w:b w:val="0"/>
                <w:color w:val="auto"/>
                <w:lang w:bidi="en-US"/>
              </w:rPr>
            </w:pPr>
          </w:p>
        </w:tc>
        <w:tc>
          <w:tcPr>
            <w:tcW w:w="2358" w:type="dxa"/>
          </w:tcPr>
          <w:p w:rsidR="005E11AD" w:rsidRPr="005E11AD" w:rsidRDefault="00BF6C0F" w:rsidP="00BF6C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1.5</w:t>
            </w:r>
          </w:p>
        </w:tc>
        <w:tc>
          <w:tcPr>
            <w:tcW w:w="5112" w:type="dxa"/>
          </w:tcPr>
          <w:p w:rsidR="005E11AD" w:rsidRPr="005E11AD" w:rsidRDefault="00172786" w:rsidP="00BF6C0F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 xml:space="preserve">Integration Testing and Debugging </w:t>
            </w:r>
          </w:p>
        </w:tc>
      </w:tr>
      <w:tr w:rsidR="005E11AD" w:rsidRPr="005E11AD" w:rsidTr="00BF6C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:rsidR="005E11AD" w:rsidRPr="005E11AD" w:rsidRDefault="005E11AD" w:rsidP="00BF6C0F">
            <w:pPr>
              <w:jc w:val="center"/>
              <w:rPr>
                <w:rFonts w:ascii="Times New Roman" w:hAnsi="Times New Roman" w:cs="Times New Roman"/>
                <w:b w:val="0"/>
                <w:color w:val="auto"/>
                <w:lang w:bidi="en-US"/>
              </w:rPr>
            </w:pPr>
          </w:p>
        </w:tc>
        <w:tc>
          <w:tcPr>
            <w:tcW w:w="2358" w:type="dxa"/>
          </w:tcPr>
          <w:p w:rsidR="005E11AD" w:rsidRPr="005E11AD" w:rsidRDefault="00BF6C0F" w:rsidP="00BF6C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0.5</w:t>
            </w:r>
          </w:p>
        </w:tc>
        <w:tc>
          <w:tcPr>
            <w:tcW w:w="5112" w:type="dxa"/>
          </w:tcPr>
          <w:p w:rsidR="005E11AD" w:rsidRPr="005E11AD" w:rsidRDefault="00172786" w:rsidP="00BF6C0F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 xml:space="preserve">Create </w:t>
            </w:r>
            <w:r>
              <w:rPr>
                <w:rFonts w:ascii="Times New Roman" w:hAnsi="Times New Roman" w:cs="Times New Roman"/>
                <w:color w:val="auto"/>
                <w:lang w:eastAsia="zh-CN"/>
              </w:rPr>
              <w:t>Particles</w:t>
            </w:r>
            <w:r w:rsidR="00BF6C0F">
              <w:rPr>
                <w:rFonts w:ascii="Times New Roman" w:hAnsi="Times New Roman" w:cs="Times New Roman"/>
                <w:color w:val="auto"/>
                <w:lang w:eastAsia="zh-CN"/>
              </w:rPr>
              <w:t xml:space="preserve"> for Enemies</w:t>
            </w:r>
          </w:p>
        </w:tc>
      </w:tr>
      <w:tr w:rsidR="005E11AD" w:rsidRPr="005E11AD" w:rsidTr="00BF6C0F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:rsidR="005E11AD" w:rsidRPr="005E11AD" w:rsidRDefault="005E11AD" w:rsidP="00BF6C0F">
            <w:pPr>
              <w:jc w:val="center"/>
              <w:rPr>
                <w:rFonts w:ascii="Times New Roman" w:hAnsi="Times New Roman" w:cs="Times New Roman"/>
                <w:b w:val="0"/>
                <w:color w:val="auto"/>
                <w:lang w:bidi="en-US"/>
              </w:rPr>
            </w:pPr>
          </w:p>
        </w:tc>
        <w:tc>
          <w:tcPr>
            <w:tcW w:w="2358" w:type="dxa"/>
          </w:tcPr>
          <w:p w:rsidR="005E11AD" w:rsidRPr="005E11AD" w:rsidRDefault="00BF6C0F" w:rsidP="00BF6C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0.25</w:t>
            </w:r>
          </w:p>
        </w:tc>
        <w:tc>
          <w:tcPr>
            <w:tcW w:w="5112" w:type="dxa"/>
          </w:tcPr>
          <w:p w:rsidR="005E11AD" w:rsidRPr="005E11AD" w:rsidRDefault="00172786" w:rsidP="00BF6C0F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Update GDD</w:t>
            </w:r>
          </w:p>
        </w:tc>
      </w:tr>
      <w:tr w:rsidR="00BF6C0F" w:rsidRPr="005E11AD" w:rsidTr="00BF6C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:rsidR="00BF6C0F" w:rsidRPr="005E11AD" w:rsidRDefault="00BF6C0F" w:rsidP="00BF6C0F">
            <w:pPr>
              <w:jc w:val="center"/>
              <w:rPr>
                <w:b w:val="0"/>
                <w:lang w:bidi="en-US"/>
              </w:rPr>
            </w:pPr>
          </w:p>
        </w:tc>
        <w:tc>
          <w:tcPr>
            <w:tcW w:w="2358" w:type="dxa"/>
          </w:tcPr>
          <w:p w:rsidR="00BF6C0F" w:rsidRPr="00BF6C0F" w:rsidRDefault="00BF6C0F" w:rsidP="00BF6C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BF6C0F">
              <w:rPr>
                <w:color w:val="auto"/>
              </w:rPr>
              <w:t>3</w:t>
            </w:r>
          </w:p>
        </w:tc>
        <w:tc>
          <w:tcPr>
            <w:tcW w:w="5112" w:type="dxa"/>
          </w:tcPr>
          <w:p w:rsidR="00BF6C0F" w:rsidRPr="00BF6C0F" w:rsidRDefault="00BF6C0F" w:rsidP="00BF6C0F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BF6C0F">
              <w:rPr>
                <w:color w:val="auto"/>
              </w:rPr>
              <w:t>Class Hours</w:t>
            </w:r>
          </w:p>
        </w:tc>
      </w:tr>
      <w:tr w:rsidR="005E11AD" w:rsidRPr="005E11AD" w:rsidTr="00BF6C0F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:rsidR="005E11AD" w:rsidRPr="005E11AD" w:rsidRDefault="00172786" w:rsidP="00BF6C0F">
            <w:pPr>
              <w:jc w:val="center"/>
              <w:rPr>
                <w:rFonts w:ascii="Times New Roman" w:hAnsi="Times New Roman" w:cs="Times New Roman"/>
                <w:b w:val="0"/>
                <w:color w:val="auto"/>
                <w:lang w:bidi="en-US"/>
              </w:rPr>
            </w:pPr>
            <w:r>
              <w:rPr>
                <w:rFonts w:ascii="Times New Roman" w:hAnsi="Times New Roman" w:cs="Times New Roman"/>
                <w:b w:val="0"/>
                <w:color w:val="auto"/>
                <w:lang w:bidi="en-US"/>
              </w:rPr>
              <w:t>Lexi</w:t>
            </w:r>
          </w:p>
        </w:tc>
        <w:tc>
          <w:tcPr>
            <w:tcW w:w="2358" w:type="dxa"/>
          </w:tcPr>
          <w:p w:rsidR="005E11AD" w:rsidRPr="005E11AD" w:rsidRDefault="00BF6C0F" w:rsidP="00BF6C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0.5</w:t>
            </w:r>
          </w:p>
        </w:tc>
        <w:tc>
          <w:tcPr>
            <w:tcW w:w="5112" w:type="dxa"/>
          </w:tcPr>
          <w:p w:rsidR="005E11AD" w:rsidRPr="005E11AD" w:rsidRDefault="00172786" w:rsidP="00BF6C0F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Design Demon Icons</w:t>
            </w:r>
          </w:p>
        </w:tc>
      </w:tr>
      <w:tr w:rsidR="005E11AD" w:rsidRPr="005E11AD" w:rsidTr="00BF6C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:rsidR="005E11AD" w:rsidRPr="005E11AD" w:rsidRDefault="005E11AD" w:rsidP="00BF6C0F">
            <w:pPr>
              <w:jc w:val="center"/>
              <w:rPr>
                <w:rFonts w:ascii="Times New Roman" w:hAnsi="Times New Roman" w:cs="Times New Roman"/>
                <w:b w:val="0"/>
                <w:color w:val="auto"/>
                <w:lang w:bidi="en-US"/>
              </w:rPr>
            </w:pPr>
          </w:p>
        </w:tc>
        <w:tc>
          <w:tcPr>
            <w:tcW w:w="2358" w:type="dxa"/>
          </w:tcPr>
          <w:p w:rsidR="005E11AD" w:rsidRPr="005E11AD" w:rsidRDefault="00BF6C0F" w:rsidP="00BF6C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0.25</w:t>
            </w:r>
          </w:p>
        </w:tc>
        <w:tc>
          <w:tcPr>
            <w:tcW w:w="5112" w:type="dxa"/>
          </w:tcPr>
          <w:p w:rsidR="005E11AD" w:rsidRPr="005E11AD" w:rsidRDefault="00172786" w:rsidP="00BF6C0F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 w:hint="eastAsia"/>
                <w:color w:val="auto"/>
                <w:lang w:eastAsia="zh-CN"/>
              </w:rPr>
              <w:t>Resize</w:t>
            </w:r>
            <w:r>
              <w:rPr>
                <w:rFonts w:ascii="Times New Roman" w:hAnsi="Times New Roman" w:cs="Times New Roman"/>
                <w:color w:val="auto"/>
              </w:rPr>
              <w:t xml:space="preserve"> Art Assets</w:t>
            </w:r>
          </w:p>
        </w:tc>
      </w:tr>
      <w:tr w:rsidR="005E11AD" w:rsidRPr="005E11AD" w:rsidTr="00BF6C0F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:rsidR="005E11AD" w:rsidRPr="005E11AD" w:rsidRDefault="005E11AD" w:rsidP="00BF6C0F">
            <w:pPr>
              <w:jc w:val="center"/>
              <w:rPr>
                <w:rFonts w:ascii="Times New Roman" w:hAnsi="Times New Roman" w:cs="Times New Roman"/>
                <w:b w:val="0"/>
                <w:color w:val="auto"/>
                <w:lang w:bidi="en-US"/>
              </w:rPr>
            </w:pPr>
          </w:p>
        </w:tc>
        <w:tc>
          <w:tcPr>
            <w:tcW w:w="2358" w:type="dxa"/>
          </w:tcPr>
          <w:p w:rsidR="005E11AD" w:rsidRPr="005E11AD" w:rsidRDefault="00BF6C0F" w:rsidP="00BF6C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3.25</w:t>
            </w:r>
          </w:p>
        </w:tc>
        <w:tc>
          <w:tcPr>
            <w:tcW w:w="5112" w:type="dxa"/>
          </w:tcPr>
          <w:p w:rsidR="005E11AD" w:rsidRPr="005E11AD" w:rsidRDefault="00172786" w:rsidP="00BF6C0F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Design Characters</w:t>
            </w:r>
          </w:p>
        </w:tc>
      </w:tr>
      <w:tr w:rsidR="005E11AD" w:rsidRPr="005E11AD" w:rsidTr="00BF6C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:rsidR="005E11AD" w:rsidRPr="005E11AD" w:rsidRDefault="005E11AD" w:rsidP="00BF6C0F">
            <w:pPr>
              <w:jc w:val="center"/>
              <w:rPr>
                <w:rFonts w:ascii="Times New Roman" w:hAnsi="Times New Roman" w:cs="Times New Roman"/>
                <w:b w:val="0"/>
                <w:color w:val="auto"/>
                <w:lang w:bidi="en-US"/>
              </w:rPr>
            </w:pPr>
          </w:p>
        </w:tc>
        <w:tc>
          <w:tcPr>
            <w:tcW w:w="2358" w:type="dxa"/>
          </w:tcPr>
          <w:p w:rsidR="005E11AD" w:rsidRPr="005E11AD" w:rsidRDefault="00BF6C0F" w:rsidP="00BF6C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0.75</w:t>
            </w:r>
          </w:p>
        </w:tc>
        <w:tc>
          <w:tcPr>
            <w:tcW w:w="5112" w:type="dxa"/>
          </w:tcPr>
          <w:p w:rsidR="005E11AD" w:rsidRPr="005E11AD" w:rsidRDefault="00172786" w:rsidP="00BF6C0F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Scrum Meeting</w:t>
            </w:r>
          </w:p>
        </w:tc>
      </w:tr>
      <w:tr w:rsidR="005E11AD" w:rsidRPr="005E11AD" w:rsidTr="00BF6C0F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:rsidR="005E11AD" w:rsidRPr="005E11AD" w:rsidRDefault="005E11AD" w:rsidP="00BF6C0F">
            <w:pPr>
              <w:jc w:val="center"/>
              <w:rPr>
                <w:rFonts w:ascii="Times New Roman" w:hAnsi="Times New Roman" w:cs="Times New Roman"/>
                <w:b w:val="0"/>
                <w:color w:val="auto"/>
                <w:lang w:bidi="en-US"/>
              </w:rPr>
            </w:pPr>
          </w:p>
        </w:tc>
        <w:tc>
          <w:tcPr>
            <w:tcW w:w="2358" w:type="dxa"/>
          </w:tcPr>
          <w:p w:rsidR="005E11AD" w:rsidRPr="005E11AD" w:rsidRDefault="00BF6C0F" w:rsidP="00BF6C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3</w:t>
            </w:r>
          </w:p>
        </w:tc>
        <w:tc>
          <w:tcPr>
            <w:tcW w:w="5112" w:type="dxa"/>
          </w:tcPr>
          <w:p w:rsidR="005E11AD" w:rsidRPr="005E11AD" w:rsidRDefault="00172786" w:rsidP="00BF6C0F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Design Environment Assets</w:t>
            </w:r>
          </w:p>
        </w:tc>
      </w:tr>
      <w:tr w:rsidR="005E11AD" w:rsidRPr="005E11AD" w:rsidTr="00BF6C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:rsidR="005E11AD" w:rsidRPr="005E11AD" w:rsidRDefault="005E11AD" w:rsidP="00BF6C0F">
            <w:pPr>
              <w:jc w:val="center"/>
              <w:rPr>
                <w:rFonts w:ascii="Times New Roman" w:hAnsi="Times New Roman" w:cs="Times New Roman"/>
                <w:b w:val="0"/>
                <w:color w:val="auto"/>
                <w:lang w:bidi="en-US"/>
              </w:rPr>
            </w:pPr>
          </w:p>
        </w:tc>
        <w:tc>
          <w:tcPr>
            <w:tcW w:w="2358" w:type="dxa"/>
          </w:tcPr>
          <w:p w:rsidR="005E11AD" w:rsidRPr="005E11AD" w:rsidRDefault="00BF6C0F" w:rsidP="00BF6C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0.25</w:t>
            </w:r>
          </w:p>
        </w:tc>
        <w:tc>
          <w:tcPr>
            <w:tcW w:w="5112" w:type="dxa"/>
          </w:tcPr>
          <w:p w:rsidR="005E11AD" w:rsidRPr="005E11AD" w:rsidRDefault="00172786" w:rsidP="00BF6C0F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Update GDD</w:t>
            </w:r>
          </w:p>
        </w:tc>
      </w:tr>
      <w:tr w:rsidR="00BF6C0F" w:rsidRPr="005E11AD" w:rsidTr="00BF6C0F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:rsidR="00BF6C0F" w:rsidRDefault="00BF6C0F" w:rsidP="00BF6C0F">
            <w:pPr>
              <w:jc w:val="center"/>
              <w:rPr>
                <w:b w:val="0"/>
                <w:lang w:bidi="en-US"/>
              </w:rPr>
            </w:pPr>
          </w:p>
        </w:tc>
        <w:tc>
          <w:tcPr>
            <w:tcW w:w="2358" w:type="dxa"/>
          </w:tcPr>
          <w:p w:rsidR="00BF6C0F" w:rsidRPr="00BF6C0F" w:rsidRDefault="00BF6C0F" w:rsidP="00BF6C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BF6C0F">
              <w:rPr>
                <w:color w:val="auto"/>
              </w:rPr>
              <w:t>3</w:t>
            </w:r>
          </w:p>
        </w:tc>
        <w:tc>
          <w:tcPr>
            <w:tcW w:w="5112" w:type="dxa"/>
          </w:tcPr>
          <w:p w:rsidR="00BF6C0F" w:rsidRPr="00BF6C0F" w:rsidRDefault="00BF6C0F" w:rsidP="00BF6C0F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  <w:color w:val="auto"/>
                <w:lang w:eastAsia="zh-CN"/>
              </w:rPr>
            </w:pPr>
            <w:r w:rsidRPr="00BF6C0F">
              <w:rPr>
                <w:color w:val="auto"/>
                <w:lang w:eastAsia="zh-CN"/>
              </w:rPr>
              <w:t>Class Hours</w:t>
            </w:r>
          </w:p>
        </w:tc>
      </w:tr>
      <w:tr w:rsidR="005E11AD" w:rsidRPr="005E11AD" w:rsidTr="00BF6C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:rsidR="005E11AD" w:rsidRPr="005E11AD" w:rsidRDefault="00172786" w:rsidP="00BF6C0F">
            <w:pPr>
              <w:jc w:val="center"/>
              <w:rPr>
                <w:rFonts w:ascii="Times New Roman" w:hAnsi="Times New Roman" w:cs="Times New Roman"/>
                <w:b w:val="0"/>
                <w:color w:val="auto"/>
                <w:lang w:bidi="en-US"/>
              </w:rPr>
            </w:pPr>
            <w:r>
              <w:rPr>
                <w:rFonts w:ascii="Times New Roman" w:hAnsi="Times New Roman" w:cs="Times New Roman"/>
                <w:b w:val="0"/>
                <w:color w:val="auto"/>
                <w:lang w:bidi="en-US"/>
              </w:rPr>
              <w:t>Emily</w:t>
            </w:r>
          </w:p>
        </w:tc>
        <w:tc>
          <w:tcPr>
            <w:tcW w:w="2358" w:type="dxa"/>
          </w:tcPr>
          <w:p w:rsidR="005E11AD" w:rsidRPr="005E11AD" w:rsidRDefault="00BF6C0F" w:rsidP="00BF6C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1.5</w:t>
            </w:r>
          </w:p>
        </w:tc>
        <w:tc>
          <w:tcPr>
            <w:tcW w:w="5112" w:type="dxa"/>
          </w:tcPr>
          <w:p w:rsidR="005E11AD" w:rsidRPr="005E11AD" w:rsidRDefault="00172786" w:rsidP="00BF6C0F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 w:hint="eastAsia"/>
                <w:color w:val="auto"/>
                <w:lang w:eastAsia="zh-CN"/>
              </w:rPr>
              <w:t>Develop</w:t>
            </w:r>
            <w:r>
              <w:rPr>
                <w:rFonts w:ascii="Times New Roman" w:hAnsi="Times New Roman" w:cs="Times New Roman"/>
                <w:color w:val="auto"/>
              </w:rPr>
              <w:t xml:space="preserve"> </w:t>
            </w:r>
            <w:r>
              <w:rPr>
                <w:rFonts w:ascii="Times New Roman" w:hAnsi="Times New Roman" w:cs="Times New Roman" w:hint="eastAsia"/>
                <w:color w:val="auto"/>
                <w:lang w:eastAsia="zh-CN"/>
              </w:rPr>
              <w:t>Pu</w:t>
            </w:r>
            <w:r>
              <w:rPr>
                <w:rFonts w:ascii="Times New Roman" w:hAnsi="Times New Roman" w:cs="Times New Roman"/>
                <w:color w:val="auto"/>
              </w:rPr>
              <w:t>ll Tower</w:t>
            </w:r>
          </w:p>
        </w:tc>
      </w:tr>
      <w:tr w:rsidR="005E11AD" w:rsidRPr="005E11AD" w:rsidTr="00BF6C0F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:rsidR="005E11AD" w:rsidRPr="005E11AD" w:rsidRDefault="005E11AD" w:rsidP="00BF6C0F">
            <w:pPr>
              <w:jc w:val="center"/>
              <w:rPr>
                <w:rFonts w:ascii="Times New Roman" w:hAnsi="Times New Roman" w:cs="Times New Roman"/>
                <w:b w:val="0"/>
                <w:color w:val="auto"/>
                <w:lang w:bidi="en-US"/>
              </w:rPr>
            </w:pPr>
          </w:p>
        </w:tc>
        <w:tc>
          <w:tcPr>
            <w:tcW w:w="2358" w:type="dxa"/>
          </w:tcPr>
          <w:p w:rsidR="005E11AD" w:rsidRPr="005E11AD" w:rsidRDefault="00BF6C0F" w:rsidP="00BF6C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0.75</w:t>
            </w:r>
          </w:p>
        </w:tc>
        <w:tc>
          <w:tcPr>
            <w:tcW w:w="5112" w:type="dxa"/>
          </w:tcPr>
          <w:p w:rsidR="005E11AD" w:rsidRPr="005E11AD" w:rsidRDefault="00172786" w:rsidP="00BF6C0F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Scrum Meeting</w:t>
            </w:r>
          </w:p>
        </w:tc>
      </w:tr>
      <w:tr w:rsidR="005E11AD" w:rsidRPr="005E11AD" w:rsidTr="00BF6C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:rsidR="005E11AD" w:rsidRPr="005E11AD" w:rsidRDefault="005E11AD" w:rsidP="00BF6C0F">
            <w:pPr>
              <w:jc w:val="center"/>
              <w:rPr>
                <w:rFonts w:ascii="Times New Roman" w:hAnsi="Times New Roman" w:cs="Times New Roman"/>
                <w:b w:val="0"/>
                <w:color w:val="auto"/>
                <w:lang w:bidi="en-US"/>
              </w:rPr>
            </w:pPr>
          </w:p>
        </w:tc>
        <w:tc>
          <w:tcPr>
            <w:tcW w:w="2358" w:type="dxa"/>
          </w:tcPr>
          <w:p w:rsidR="005E11AD" w:rsidRPr="005E11AD" w:rsidRDefault="00BF6C0F" w:rsidP="00BF6C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0.25</w:t>
            </w:r>
          </w:p>
        </w:tc>
        <w:tc>
          <w:tcPr>
            <w:tcW w:w="5112" w:type="dxa"/>
          </w:tcPr>
          <w:p w:rsidR="005E11AD" w:rsidRPr="005E11AD" w:rsidRDefault="00172786" w:rsidP="00BF6C0F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Develop Camera Control – Zoom In/Out</w:t>
            </w:r>
          </w:p>
        </w:tc>
      </w:tr>
      <w:tr w:rsidR="005E11AD" w:rsidRPr="005E11AD" w:rsidTr="00BF6C0F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:rsidR="005E11AD" w:rsidRPr="005E11AD" w:rsidRDefault="005E11AD" w:rsidP="00BF6C0F">
            <w:pPr>
              <w:jc w:val="center"/>
              <w:rPr>
                <w:rFonts w:ascii="Times New Roman" w:hAnsi="Times New Roman" w:cs="Times New Roman"/>
                <w:b w:val="0"/>
                <w:color w:val="auto"/>
                <w:lang w:bidi="en-US"/>
              </w:rPr>
            </w:pPr>
          </w:p>
        </w:tc>
        <w:tc>
          <w:tcPr>
            <w:tcW w:w="2358" w:type="dxa"/>
          </w:tcPr>
          <w:p w:rsidR="005E11AD" w:rsidRPr="005E11AD" w:rsidRDefault="00BF6C0F" w:rsidP="00BF6C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1.75</w:t>
            </w:r>
          </w:p>
        </w:tc>
        <w:tc>
          <w:tcPr>
            <w:tcW w:w="5112" w:type="dxa"/>
          </w:tcPr>
          <w:p w:rsidR="005E11AD" w:rsidRPr="005E11AD" w:rsidRDefault="00172786" w:rsidP="00BF6C0F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Develop Multiple Entry</w:t>
            </w:r>
            <w:r w:rsidR="00BF6C0F">
              <w:rPr>
                <w:rFonts w:ascii="Times New Roman" w:hAnsi="Times New Roman" w:cs="Times New Roman"/>
                <w:color w:val="auto"/>
              </w:rPr>
              <w:t xml:space="preserve"> Feature</w:t>
            </w:r>
          </w:p>
        </w:tc>
      </w:tr>
      <w:tr w:rsidR="005E11AD" w:rsidRPr="005E11AD" w:rsidTr="00BF6C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:rsidR="005E11AD" w:rsidRPr="005E11AD" w:rsidRDefault="005E11AD" w:rsidP="00BF6C0F">
            <w:pPr>
              <w:jc w:val="center"/>
              <w:rPr>
                <w:rFonts w:ascii="Times New Roman" w:hAnsi="Times New Roman" w:cs="Times New Roman"/>
                <w:b w:val="0"/>
                <w:color w:val="auto"/>
                <w:lang w:bidi="en-US"/>
              </w:rPr>
            </w:pPr>
          </w:p>
        </w:tc>
        <w:tc>
          <w:tcPr>
            <w:tcW w:w="2358" w:type="dxa"/>
          </w:tcPr>
          <w:p w:rsidR="005E11AD" w:rsidRPr="005E11AD" w:rsidRDefault="00BF6C0F" w:rsidP="00BF6C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1.5</w:t>
            </w:r>
          </w:p>
        </w:tc>
        <w:tc>
          <w:tcPr>
            <w:tcW w:w="5112" w:type="dxa"/>
          </w:tcPr>
          <w:p w:rsidR="005E11AD" w:rsidRPr="005E11AD" w:rsidRDefault="00172786" w:rsidP="00BF6C0F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Develop Range Indicator</w:t>
            </w:r>
            <w:r w:rsidR="00BF6C0F">
              <w:rPr>
                <w:rFonts w:ascii="Times New Roman" w:hAnsi="Times New Roman" w:cs="Times New Roman"/>
                <w:color w:val="auto"/>
              </w:rPr>
              <w:t xml:space="preserve"> Feature</w:t>
            </w:r>
          </w:p>
        </w:tc>
      </w:tr>
      <w:tr w:rsidR="005E11AD" w:rsidRPr="005E11AD" w:rsidTr="00BF6C0F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:rsidR="005E11AD" w:rsidRPr="005E11AD" w:rsidRDefault="005E11AD" w:rsidP="00BF6C0F">
            <w:pPr>
              <w:jc w:val="center"/>
              <w:rPr>
                <w:rFonts w:ascii="Times New Roman" w:hAnsi="Times New Roman" w:cs="Times New Roman"/>
                <w:b w:val="0"/>
                <w:color w:val="auto"/>
                <w:lang w:bidi="en-US"/>
              </w:rPr>
            </w:pPr>
          </w:p>
        </w:tc>
        <w:tc>
          <w:tcPr>
            <w:tcW w:w="2358" w:type="dxa"/>
          </w:tcPr>
          <w:p w:rsidR="005E11AD" w:rsidRPr="005E11AD" w:rsidRDefault="00BF6C0F" w:rsidP="00BF6C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2.5</w:t>
            </w:r>
          </w:p>
        </w:tc>
        <w:tc>
          <w:tcPr>
            <w:tcW w:w="5112" w:type="dxa"/>
          </w:tcPr>
          <w:p w:rsidR="005E11AD" w:rsidRPr="005E11AD" w:rsidRDefault="00172786" w:rsidP="00BF6C0F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Integration Testing and Bug Fixing</w:t>
            </w:r>
          </w:p>
        </w:tc>
      </w:tr>
      <w:tr w:rsidR="005E11AD" w:rsidRPr="005E11AD" w:rsidTr="00BF6C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:rsidR="005E11AD" w:rsidRPr="005E11AD" w:rsidRDefault="005E11AD" w:rsidP="00BF6C0F">
            <w:pPr>
              <w:jc w:val="center"/>
              <w:rPr>
                <w:rFonts w:ascii="Times New Roman" w:hAnsi="Times New Roman" w:cs="Times New Roman"/>
                <w:b w:val="0"/>
                <w:color w:val="auto"/>
                <w:lang w:bidi="en-US"/>
              </w:rPr>
            </w:pPr>
          </w:p>
        </w:tc>
        <w:tc>
          <w:tcPr>
            <w:tcW w:w="2358" w:type="dxa"/>
          </w:tcPr>
          <w:p w:rsidR="005E11AD" w:rsidRPr="005E11AD" w:rsidRDefault="00BF6C0F" w:rsidP="00BF6C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0.25</w:t>
            </w:r>
          </w:p>
        </w:tc>
        <w:tc>
          <w:tcPr>
            <w:tcW w:w="5112" w:type="dxa"/>
          </w:tcPr>
          <w:p w:rsidR="005E11AD" w:rsidRPr="005E11AD" w:rsidRDefault="00172786" w:rsidP="00BF6C0F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Update GDD</w:t>
            </w:r>
          </w:p>
        </w:tc>
      </w:tr>
      <w:tr w:rsidR="00BF6C0F" w:rsidRPr="005E11AD" w:rsidTr="00BF6C0F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:rsidR="00BF6C0F" w:rsidRDefault="00BF6C0F" w:rsidP="00BF6C0F">
            <w:pPr>
              <w:jc w:val="center"/>
              <w:rPr>
                <w:b w:val="0"/>
                <w:lang w:bidi="en-US"/>
              </w:rPr>
            </w:pPr>
          </w:p>
        </w:tc>
        <w:tc>
          <w:tcPr>
            <w:tcW w:w="2358" w:type="dxa"/>
          </w:tcPr>
          <w:p w:rsidR="00BF6C0F" w:rsidRPr="00BF6C0F" w:rsidRDefault="00BF6C0F" w:rsidP="00BF6C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BF6C0F">
              <w:rPr>
                <w:color w:val="auto"/>
              </w:rPr>
              <w:t>3</w:t>
            </w:r>
          </w:p>
        </w:tc>
        <w:tc>
          <w:tcPr>
            <w:tcW w:w="5112" w:type="dxa"/>
          </w:tcPr>
          <w:p w:rsidR="00BF6C0F" w:rsidRPr="00BF6C0F" w:rsidRDefault="00BF6C0F" w:rsidP="00BF6C0F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BF6C0F">
              <w:rPr>
                <w:color w:val="auto"/>
              </w:rPr>
              <w:t>Class Hours</w:t>
            </w:r>
          </w:p>
        </w:tc>
      </w:tr>
      <w:tr w:rsidR="005E11AD" w:rsidRPr="005E11AD" w:rsidTr="00BF6C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:rsidR="005E11AD" w:rsidRPr="005E11AD" w:rsidRDefault="00172786" w:rsidP="00BF6C0F">
            <w:pPr>
              <w:jc w:val="center"/>
              <w:rPr>
                <w:rFonts w:ascii="Times New Roman" w:hAnsi="Times New Roman" w:cs="Times New Roman"/>
                <w:b w:val="0"/>
                <w:color w:val="auto"/>
                <w:lang w:bidi="en-US"/>
              </w:rPr>
            </w:pPr>
            <w:r>
              <w:rPr>
                <w:rFonts w:ascii="Times New Roman" w:hAnsi="Times New Roman" w:cs="Times New Roman"/>
                <w:b w:val="0"/>
                <w:color w:val="auto"/>
                <w:lang w:bidi="en-US"/>
              </w:rPr>
              <w:t>Bryan</w:t>
            </w:r>
          </w:p>
        </w:tc>
        <w:tc>
          <w:tcPr>
            <w:tcW w:w="2358" w:type="dxa"/>
          </w:tcPr>
          <w:p w:rsidR="005E11AD" w:rsidRPr="005E11AD" w:rsidRDefault="00BF6C0F" w:rsidP="00BF6C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5112" w:type="dxa"/>
          </w:tcPr>
          <w:p w:rsidR="005E11AD" w:rsidRPr="005E11AD" w:rsidRDefault="00172786" w:rsidP="00BF6C0F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Design UI Framework</w:t>
            </w:r>
          </w:p>
        </w:tc>
      </w:tr>
      <w:tr w:rsidR="005E11AD" w:rsidRPr="005E11AD" w:rsidTr="00BF6C0F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:rsidR="005E11AD" w:rsidRPr="005E11AD" w:rsidRDefault="005E11AD" w:rsidP="00BF6C0F">
            <w:pPr>
              <w:jc w:val="center"/>
              <w:rPr>
                <w:rFonts w:ascii="Times New Roman" w:hAnsi="Times New Roman" w:cs="Times New Roman"/>
                <w:b w:val="0"/>
                <w:color w:val="auto"/>
                <w:lang w:bidi="en-US"/>
              </w:rPr>
            </w:pPr>
          </w:p>
        </w:tc>
        <w:tc>
          <w:tcPr>
            <w:tcW w:w="2358" w:type="dxa"/>
          </w:tcPr>
          <w:p w:rsidR="005E11AD" w:rsidRPr="005E11AD" w:rsidRDefault="00BF6C0F" w:rsidP="00BF6C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1.75</w:t>
            </w:r>
          </w:p>
        </w:tc>
        <w:tc>
          <w:tcPr>
            <w:tcW w:w="5112" w:type="dxa"/>
          </w:tcPr>
          <w:p w:rsidR="005E11AD" w:rsidRPr="005E11AD" w:rsidRDefault="00172786" w:rsidP="00BF6C0F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Implement UI Framework in game</w:t>
            </w:r>
          </w:p>
        </w:tc>
      </w:tr>
      <w:tr w:rsidR="00172786" w:rsidRPr="005E11AD" w:rsidTr="00BF6C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:rsidR="00172786" w:rsidRPr="005E11AD" w:rsidRDefault="00172786" w:rsidP="00BF6C0F">
            <w:pPr>
              <w:jc w:val="center"/>
              <w:rPr>
                <w:b w:val="0"/>
                <w:lang w:bidi="en-US"/>
              </w:rPr>
            </w:pPr>
          </w:p>
        </w:tc>
        <w:tc>
          <w:tcPr>
            <w:tcW w:w="2358" w:type="dxa"/>
          </w:tcPr>
          <w:p w:rsidR="00172786" w:rsidRPr="00BF6C0F" w:rsidRDefault="00BF6C0F" w:rsidP="00BF6C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BF6C0F">
              <w:rPr>
                <w:color w:val="auto"/>
              </w:rPr>
              <w:t>0.75</w:t>
            </w:r>
          </w:p>
        </w:tc>
        <w:tc>
          <w:tcPr>
            <w:tcW w:w="5112" w:type="dxa"/>
          </w:tcPr>
          <w:p w:rsidR="00172786" w:rsidRPr="00BF6C0F" w:rsidRDefault="00172786" w:rsidP="00BF6C0F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BF6C0F">
              <w:rPr>
                <w:color w:val="auto"/>
              </w:rPr>
              <w:t>Scrum Meeting</w:t>
            </w:r>
          </w:p>
        </w:tc>
      </w:tr>
      <w:tr w:rsidR="00172786" w:rsidRPr="005E11AD" w:rsidTr="00BF6C0F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:rsidR="00172786" w:rsidRPr="005E11AD" w:rsidRDefault="00172786" w:rsidP="00BF6C0F">
            <w:pPr>
              <w:jc w:val="center"/>
              <w:rPr>
                <w:b w:val="0"/>
                <w:lang w:bidi="en-US"/>
              </w:rPr>
            </w:pPr>
          </w:p>
        </w:tc>
        <w:tc>
          <w:tcPr>
            <w:tcW w:w="2358" w:type="dxa"/>
          </w:tcPr>
          <w:p w:rsidR="00172786" w:rsidRPr="00BF6C0F" w:rsidRDefault="00BF6C0F" w:rsidP="00BF6C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BF6C0F">
              <w:rPr>
                <w:color w:val="auto"/>
              </w:rPr>
              <w:t>1.25</w:t>
            </w:r>
          </w:p>
        </w:tc>
        <w:tc>
          <w:tcPr>
            <w:tcW w:w="5112" w:type="dxa"/>
          </w:tcPr>
          <w:p w:rsidR="00172786" w:rsidRPr="00BF6C0F" w:rsidRDefault="00172786" w:rsidP="00BF6C0F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BF6C0F">
              <w:rPr>
                <w:color w:val="auto"/>
              </w:rPr>
              <w:t>Balance Gameplay for all levels</w:t>
            </w:r>
          </w:p>
        </w:tc>
      </w:tr>
      <w:tr w:rsidR="00172786" w:rsidRPr="005E11AD" w:rsidTr="00BF6C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:rsidR="00172786" w:rsidRPr="005E11AD" w:rsidRDefault="00172786" w:rsidP="00BF6C0F">
            <w:pPr>
              <w:jc w:val="center"/>
              <w:rPr>
                <w:b w:val="0"/>
                <w:lang w:bidi="en-US"/>
              </w:rPr>
            </w:pPr>
          </w:p>
        </w:tc>
        <w:tc>
          <w:tcPr>
            <w:tcW w:w="2358" w:type="dxa"/>
          </w:tcPr>
          <w:p w:rsidR="00172786" w:rsidRPr="00BF6C0F" w:rsidRDefault="00BF6C0F" w:rsidP="00BF6C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BF6C0F">
              <w:rPr>
                <w:color w:val="auto"/>
              </w:rPr>
              <w:t>0.5</w:t>
            </w:r>
          </w:p>
        </w:tc>
        <w:tc>
          <w:tcPr>
            <w:tcW w:w="5112" w:type="dxa"/>
          </w:tcPr>
          <w:p w:rsidR="00172786" w:rsidRPr="00BF6C0F" w:rsidRDefault="00172786" w:rsidP="00BF6C0F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BF6C0F">
              <w:rPr>
                <w:color w:val="auto"/>
              </w:rPr>
              <w:t>Polish Levels</w:t>
            </w:r>
          </w:p>
        </w:tc>
      </w:tr>
      <w:tr w:rsidR="00172786" w:rsidRPr="005E11AD" w:rsidTr="00BF6C0F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:rsidR="00172786" w:rsidRPr="005E11AD" w:rsidRDefault="00172786" w:rsidP="00BF6C0F">
            <w:pPr>
              <w:jc w:val="center"/>
              <w:rPr>
                <w:b w:val="0"/>
                <w:lang w:bidi="en-US"/>
              </w:rPr>
            </w:pPr>
          </w:p>
        </w:tc>
        <w:tc>
          <w:tcPr>
            <w:tcW w:w="2358" w:type="dxa"/>
          </w:tcPr>
          <w:p w:rsidR="00172786" w:rsidRPr="00BF6C0F" w:rsidRDefault="00BF6C0F" w:rsidP="00BF6C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BF6C0F">
              <w:rPr>
                <w:color w:val="auto"/>
              </w:rPr>
              <w:t>0.25</w:t>
            </w:r>
          </w:p>
        </w:tc>
        <w:tc>
          <w:tcPr>
            <w:tcW w:w="5112" w:type="dxa"/>
          </w:tcPr>
          <w:p w:rsidR="00172786" w:rsidRPr="00BF6C0F" w:rsidRDefault="00172786" w:rsidP="00BF6C0F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BF6C0F">
              <w:rPr>
                <w:color w:val="auto"/>
              </w:rPr>
              <w:t>Update SCM</w:t>
            </w:r>
          </w:p>
        </w:tc>
      </w:tr>
      <w:tr w:rsidR="00172786" w:rsidRPr="005E11AD" w:rsidTr="00BF6C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:rsidR="00172786" w:rsidRPr="005E11AD" w:rsidRDefault="00172786" w:rsidP="00BF6C0F">
            <w:pPr>
              <w:jc w:val="center"/>
              <w:rPr>
                <w:b w:val="0"/>
                <w:lang w:bidi="en-US"/>
              </w:rPr>
            </w:pPr>
          </w:p>
        </w:tc>
        <w:tc>
          <w:tcPr>
            <w:tcW w:w="2358" w:type="dxa"/>
          </w:tcPr>
          <w:p w:rsidR="00172786" w:rsidRPr="00BF6C0F" w:rsidRDefault="00BF6C0F" w:rsidP="00BF6C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BF6C0F">
              <w:rPr>
                <w:color w:val="auto"/>
              </w:rPr>
              <w:t>0.25</w:t>
            </w:r>
          </w:p>
        </w:tc>
        <w:tc>
          <w:tcPr>
            <w:tcW w:w="5112" w:type="dxa"/>
          </w:tcPr>
          <w:p w:rsidR="00172786" w:rsidRPr="00BF6C0F" w:rsidRDefault="00172786" w:rsidP="00BF6C0F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BF6C0F">
              <w:rPr>
                <w:color w:val="auto"/>
              </w:rPr>
              <w:t>Update GDD</w:t>
            </w:r>
          </w:p>
        </w:tc>
      </w:tr>
      <w:tr w:rsidR="00172786" w:rsidRPr="005E11AD" w:rsidTr="00BF6C0F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:rsidR="00172786" w:rsidRPr="005E11AD" w:rsidRDefault="00172786" w:rsidP="00BF6C0F">
            <w:pPr>
              <w:jc w:val="center"/>
              <w:rPr>
                <w:b w:val="0"/>
                <w:lang w:bidi="en-US"/>
              </w:rPr>
            </w:pPr>
          </w:p>
        </w:tc>
        <w:tc>
          <w:tcPr>
            <w:tcW w:w="2358" w:type="dxa"/>
          </w:tcPr>
          <w:p w:rsidR="00172786" w:rsidRPr="00BF6C0F" w:rsidRDefault="00BF6C0F" w:rsidP="00BF6C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BF6C0F">
              <w:rPr>
                <w:color w:val="auto"/>
              </w:rPr>
              <w:t>1</w:t>
            </w:r>
          </w:p>
        </w:tc>
        <w:tc>
          <w:tcPr>
            <w:tcW w:w="5112" w:type="dxa"/>
          </w:tcPr>
          <w:p w:rsidR="00172786" w:rsidRPr="00BF6C0F" w:rsidRDefault="00172786" w:rsidP="00BF6C0F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BF6C0F">
              <w:rPr>
                <w:color w:val="auto"/>
              </w:rPr>
              <w:t>Testing our game with other team</w:t>
            </w:r>
          </w:p>
        </w:tc>
      </w:tr>
      <w:tr w:rsidR="00172786" w:rsidRPr="005E11AD" w:rsidTr="00BF6C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:rsidR="00172786" w:rsidRPr="005E11AD" w:rsidRDefault="00172786" w:rsidP="00BF6C0F">
            <w:pPr>
              <w:jc w:val="center"/>
              <w:rPr>
                <w:b w:val="0"/>
                <w:lang w:bidi="en-US"/>
              </w:rPr>
            </w:pPr>
          </w:p>
        </w:tc>
        <w:tc>
          <w:tcPr>
            <w:tcW w:w="2358" w:type="dxa"/>
          </w:tcPr>
          <w:p w:rsidR="00172786" w:rsidRPr="00BF6C0F" w:rsidRDefault="00BF6C0F" w:rsidP="00BF6C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BF6C0F">
              <w:rPr>
                <w:color w:val="auto"/>
              </w:rPr>
              <w:t>2.5</w:t>
            </w:r>
          </w:p>
        </w:tc>
        <w:tc>
          <w:tcPr>
            <w:tcW w:w="5112" w:type="dxa"/>
          </w:tcPr>
          <w:p w:rsidR="00172786" w:rsidRPr="00BF6C0F" w:rsidRDefault="00172786" w:rsidP="00BF6C0F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BF6C0F">
              <w:rPr>
                <w:color w:val="auto"/>
              </w:rPr>
              <w:t xml:space="preserve">Integration </w:t>
            </w:r>
            <w:r w:rsidRPr="00BF6C0F">
              <w:rPr>
                <w:rFonts w:hint="eastAsia"/>
                <w:color w:val="auto"/>
                <w:lang w:eastAsia="zh-CN"/>
              </w:rPr>
              <w:t>Testing</w:t>
            </w:r>
            <w:r w:rsidRPr="00BF6C0F">
              <w:rPr>
                <w:color w:val="auto"/>
              </w:rPr>
              <w:t xml:space="preserve"> and Debugging</w:t>
            </w:r>
          </w:p>
        </w:tc>
      </w:tr>
      <w:tr w:rsidR="00BF6C0F" w:rsidRPr="005E11AD" w:rsidTr="00BF6C0F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:rsidR="00BF6C0F" w:rsidRPr="005E11AD" w:rsidRDefault="00BF6C0F" w:rsidP="00BF6C0F">
            <w:pPr>
              <w:jc w:val="center"/>
              <w:rPr>
                <w:b w:val="0"/>
                <w:lang w:bidi="en-US"/>
              </w:rPr>
            </w:pPr>
          </w:p>
        </w:tc>
        <w:tc>
          <w:tcPr>
            <w:tcW w:w="2358" w:type="dxa"/>
          </w:tcPr>
          <w:p w:rsidR="00BF6C0F" w:rsidRPr="00BF6C0F" w:rsidRDefault="00BF6C0F" w:rsidP="00BF6C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BF6C0F">
              <w:rPr>
                <w:color w:val="auto"/>
              </w:rPr>
              <w:t>3</w:t>
            </w:r>
          </w:p>
        </w:tc>
        <w:tc>
          <w:tcPr>
            <w:tcW w:w="5112" w:type="dxa"/>
          </w:tcPr>
          <w:p w:rsidR="00BF6C0F" w:rsidRPr="00BF6C0F" w:rsidRDefault="00BF6C0F" w:rsidP="00BF6C0F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BF6C0F">
              <w:rPr>
                <w:color w:val="auto"/>
              </w:rPr>
              <w:t>Class Hours</w:t>
            </w:r>
          </w:p>
        </w:tc>
      </w:tr>
    </w:tbl>
    <w:p w:rsidR="006607B6" w:rsidRPr="00275E80" w:rsidRDefault="006607B6" w:rsidP="00275E80">
      <w:pPr>
        <w:rPr>
          <w:rStyle w:val="Emphasis"/>
          <w:i w:val="0"/>
          <w:sz w:val="24"/>
          <w:szCs w:val="24"/>
        </w:rPr>
      </w:pPr>
    </w:p>
    <w:p w:rsidR="00275E80" w:rsidRDefault="00275E80" w:rsidP="00275E80">
      <w:pPr>
        <w:pStyle w:val="Heading2"/>
      </w:pPr>
      <w:r>
        <w:t>Workshop 2</w:t>
      </w:r>
      <w:r w:rsidR="00463BB0">
        <w:t xml:space="preserve">: </w:t>
      </w:r>
      <w:r w:rsidR="005F24CE">
        <w:t>Sprint Retrospective</w:t>
      </w:r>
      <w:r w:rsidR="005E11AD">
        <w:t xml:space="preserve"> Process Review</w:t>
      </w:r>
    </w:p>
    <w:p w:rsidR="001A0DA7" w:rsidRDefault="00275E80" w:rsidP="00275E80">
      <w:pPr>
        <w:rPr>
          <w:rStyle w:val="Emphasis"/>
          <w:i w:val="0"/>
          <w:sz w:val="24"/>
          <w:szCs w:val="24"/>
        </w:rPr>
      </w:pPr>
      <w:r w:rsidRPr="00275E80">
        <w:rPr>
          <w:rStyle w:val="Emphasis"/>
          <w:i w:val="0"/>
          <w:sz w:val="24"/>
          <w:szCs w:val="24"/>
        </w:rPr>
        <w:t xml:space="preserve">Complete the </w:t>
      </w:r>
      <w:r w:rsidR="005F24CE">
        <w:rPr>
          <w:rStyle w:val="Emphasis"/>
          <w:i w:val="0"/>
          <w:sz w:val="24"/>
          <w:szCs w:val="24"/>
        </w:rPr>
        <w:t>Sprint Retrospective</w:t>
      </w:r>
      <w:r w:rsidR="005E11AD">
        <w:rPr>
          <w:rStyle w:val="Emphasis"/>
          <w:i w:val="0"/>
          <w:sz w:val="24"/>
          <w:szCs w:val="24"/>
        </w:rPr>
        <w:t xml:space="preserve"> Process Review</w:t>
      </w:r>
      <w:r w:rsidR="001A0DA7">
        <w:rPr>
          <w:rStyle w:val="Emphasis"/>
          <w:i w:val="0"/>
          <w:sz w:val="24"/>
          <w:szCs w:val="24"/>
        </w:rPr>
        <w:t xml:space="preserve"> to address:</w:t>
      </w:r>
    </w:p>
    <w:p w:rsidR="001A0DA7" w:rsidRDefault="001A0DA7" w:rsidP="001A0DA7">
      <w:pPr>
        <w:pStyle w:val="ListParagraph"/>
        <w:numPr>
          <w:ilvl w:val="0"/>
          <w:numId w:val="15"/>
        </w:numPr>
        <w:rPr>
          <w:rStyle w:val="Emphasis"/>
          <w:i w:val="0"/>
          <w:sz w:val="24"/>
          <w:szCs w:val="24"/>
        </w:rPr>
      </w:pPr>
      <w:r w:rsidRPr="001A0DA7">
        <w:rPr>
          <w:rStyle w:val="Emphasis"/>
          <w:i w:val="0"/>
          <w:sz w:val="24"/>
          <w:szCs w:val="24"/>
        </w:rPr>
        <w:t xml:space="preserve">“What did our team do well?” </w:t>
      </w:r>
    </w:p>
    <w:p w:rsidR="001A0DA7" w:rsidRDefault="001A0DA7" w:rsidP="001A0DA7">
      <w:pPr>
        <w:pStyle w:val="ListParagraph"/>
        <w:numPr>
          <w:ilvl w:val="0"/>
          <w:numId w:val="15"/>
        </w:numPr>
        <w:rPr>
          <w:rStyle w:val="Emphasis"/>
          <w:i w:val="0"/>
          <w:sz w:val="24"/>
          <w:szCs w:val="24"/>
        </w:rPr>
      </w:pPr>
      <w:r w:rsidRPr="001A0DA7">
        <w:rPr>
          <w:rStyle w:val="Emphasis"/>
          <w:i w:val="0"/>
          <w:sz w:val="24"/>
          <w:szCs w:val="24"/>
        </w:rPr>
        <w:t xml:space="preserve">“What concerns do we have for our team?” </w:t>
      </w:r>
    </w:p>
    <w:p w:rsidR="00CC6318" w:rsidRPr="001A0DA7" w:rsidRDefault="001A0DA7" w:rsidP="001A0DA7">
      <w:pPr>
        <w:pStyle w:val="ListParagraph"/>
        <w:numPr>
          <w:ilvl w:val="0"/>
          <w:numId w:val="15"/>
        </w:numPr>
        <w:rPr>
          <w:rStyle w:val="Emphasis"/>
          <w:i w:val="0"/>
          <w:sz w:val="24"/>
          <w:szCs w:val="24"/>
        </w:rPr>
      </w:pPr>
      <w:r w:rsidRPr="001A0DA7">
        <w:rPr>
          <w:rStyle w:val="Emphasis"/>
          <w:i w:val="0"/>
          <w:sz w:val="24"/>
          <w:szCs w:val="24"/>
        </w:rPr>
        <w:t>“What should we do for our team cohesion and productivity?”</w:t>
      </w:r>
    </w:p>
    <w:p w:rsidR="005E11AD" w:rsidRDefault="005E11AD" w:rsidP="005E11AD">
      <w:pPr>
        <w:pStyle w:val="Heading3"/>
      </w:pPr>
      <w:bookmarkStart w:id="2" w:name="_Toc477232941"/>
      <w:bookmarkStart w:id="3" w:name="_Toc221627850"/>
      <w:bookmarkStart w:id="4" w:name="_Toc464644308"/>
      <w:r w:rsidRPr="006B72AE">
        <w:t>Processes that were most effective</w:t>
      </w:r>
      <w:bookmarkEnd w:id="2"/>
      <w:r>
        <w:t xml:space="preserve"> </w:t>
      </w:r>
      <w:bookmarkEnd w:id="3"/>
      <w:bookmarkEnd w:id="4"/>
    </w:p>
    <w:tbl>
      <w:tblPr>
        <w:tblStyle w:val="PlainTable1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1165"/>
        <w:gridCol w:w="7465"/>
      </w:tblGrid>
      <w:tr w:rsidR="005E11AD" w:rsidRPr="005E11AD" w:rsidTr="00BF6C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:rsidR="005E11AD" w:rsidRPr="005E11AD" w:rsidRDefault="005E11AD" w:rsidP="00BF6C0F">
            <w:pPr>
              <w:rPr>
                <w:rFonts w:ascii="Times New Roman" w:hAnsi="Times New Roman" w:cs="Times New Roman"/>
              </w:rPr>
            </w:pPr>
            <w:r w:rsidRPr="005E11AD">
              <w:rPr>
                <w:rFonts w:ascii="Times New Roman" w:hAnsi="Times New Roman" w:cs="Times New Roman"/>
              </w:rPr>
              <w:t># of Votes</w:t>
            </w:r>
          </w:p>
        </w:tc>
        <w:tc>
          <w:tcPr>
            <w:tcW w:w="7465" w:type="dxa"/>
          </w:tcPr>
          <w:p w:rsidR="005E11AD" w:rsidRPr="005E11AD" w:rsidRDefault="005E11AD" w:rsidP="00BF6C0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E11AD">
              <w:rPr>
                <w:rFonts w:ascii="Times New Roman" w:hAnsi="Times New Roman" w:cs="Times New Roman"/>
                <w:bCs w:val="0"/>
                <w:color w:val="000000" w:themeColor="text1"/>
                <w:lang w:val="en-GB"/>
              </w:rPr>
              <w:t>Things Done Well</w:t>
            </w:r>
          </w:p>
        </w:tc>
      </w:tr>
      <w:tr w:rsidR="005E11AD" w:rsidRPr="005E11AD" w:rsidTr="00BF6C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:rsidR="005E11AD" w:rsidRPr="005E11AD" w:rsidRDefault="00BF6C0F" w:rsidP="00BF6C0F">
            <w:pPr>
              <w:jc w:val="center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  <w:b w:val="0"/>
              </w:rPr>
              <w:t>4</w:t>
            </w:r>
          </w:p>
        </w:tc>
        <w:tc>
          <w:tcPr>
            <w:tcW w:w="7465" w:type="dxa"/>
          </w:tcPr>
          <w:p w:rsidR="005E11AD" w:rsidRPr="005E11AD" w:rsidRDefault="00BF6C0F" w:rsidP="00BF6C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Arial" w:hAnsi="Arial" w:cs="Arial"/>
                <w:color w:val="000000"/>
              </w:rPr>
              <w:t>Hit burndown chart pretty accurately – estimation of time was good</w:t>
            </w:r>
          </w:p>
        </w:tc>
      </w:tr>
      <w:tr w:rsidR="005E11AD" w:rsidRPr="005E11AD" w:rsidTr="00BF6C0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:rsidR="005E11AD" w:rsidRPr="005E11AD" w:rsidRDefault="00BF6C0F" w:rsidP="00BF6C0F">
            <w:pPr>
              <w:jc w:val="center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  <w:b w:val="0"/>
              </w:rPr>
              <w:lastRenderedPageBreak/>
              <w:t>4</w:t>
            </w:r>
          </w:p>
        </w:tc>
        <w:tc>
          <w:tcPr>
            <w:tcW w:w="7465" w:type="dxa"/>
          </w:tcPr>
          <w:p w:rsidR="005E11AD" w:rsidRPr="005E11AD" w:rsidRDefault="00BF6C0F" w:rsidP="00BF6C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Arial" w:hAnsi="Arial" w:cs="Arial"/>
                <w:color w:val="000000"/>
              </w:rPr>
              <w:t>Listened to feedback from early test with other team.</w:t>
            </w:r>
          </w:p>
        </w:tc>
      </w:tr>
      <w:tr w:rsidR="005E11AD" w:rsidRPr="005E11AD" w:rsidTr="00BF6C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:rsidR="005E11AD" w:rsidRPr="005E11AD" w:rsidRDefault="00BF6C0F" w:rsidP="00BF6C0F">
            <w:pPr>
              <w:jc w:val="center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  <w:b w:val="0"/>
              </w:rPr>
              <w:t>4</w:t>
            </w:r>
          </w:p>
        </w:tc>
        <w:tc>
          <w:tcPr>
            <w:tcW w:w="7465" w:type="dxa"/>
          </w:tcPr>
          <w:p w:rsidR="005E11AD" w:rsidRPr="005E11AD" w:rsidRDefault="00BF6C0F" w:rsidP="00BF6C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Arial" w:hAnsi="Arial" w:cs="Arial"/>
                <w:color w:val="000000"/>
              </w:rPr>
              <w:t>Didn’t work overtime</w:t>
            </w:r>
          </w:p>
        </w:tc>
      </w:tr>
      <w:tr w:rsidR="00BF6C0F" w:rsidRPr="005E11AD" w:rsidTr="00BF6C0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:rsidR="00BF6C0F" w:rsidRPr="005E11AD" w:rsidRDefault="00BF6C0F" w:rsidP="00BF6C0F">
            <w:pPr>
              <w:jc w:val="center"/>
              <w:rPr>
                <w:b w:val="0"/>
              </w:rPr>
            </w:pPr>
            <w:r>
              <w:rPr>
                <w:b w:val="0"/>
              </w:rPr>
              <w:t>4</w:t>
            </w:r>
          </w:p>
        </w:tc>
        <w:tc>
          <w:tcPr>
            <w:tcW w:w="7465" w:type="dxa"/>
          </w:tcPr>
          <w:p w:rsidR="00BF6C0F" w:rsidRDefault="00BF6C0F" w:rsidP="00BF6C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Core features are in – just need to polish and add art/sound in the game</w:t>
            </w:r>
          </w:p>
        </w:tc>
      </w:tr>
      <w:tr w:rsidR="00BF6C0F" w:rsidRPr="005E11AD" w:rsidTr="00BF6C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:rsidR="00BF6C0F" w:rsidRPr="005E11AD" w:rsidRDefault="00BF6C0F" w:rsidP="00BF6C0F">
            <w:pPr>
              <w:jc w:val="center"/>
              <w:rPr>
                <w:b w:val="0"/>
              </w:rPr>
            </w:pPr>
            <w:r>
              <w:rPr>
                <w:b w:val="0"/>
              </w:rPr>
              <w:t>4</w:t>
            </w:r>
          </w:p>
        </w:tc>
        <w:tc>
          <w:tcPr>
            <w:tcW w:w="7465" w:type="dxa"/>
          </w:tcPr>
          <w:p w:rsidR="00BF6C0F" w:rsidRDefault="00BF6C0F" w:rsidP="00BF6C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We communicate well - usually on the same page, everybody’s respectful of everybody’s opinions</w:t>
            </w:r>
          </w:p>
        </w:tc>
      </w:tr>
    </w:tbl>
    <w:p w:rsidR="005E11AD" w:rsidRPr="004D0B7D" w:rsidRDefault="005E11AD" w:rsidP="005E11AD">
      <w:pPr>
        <w:pStyle w:val="Heading3"/>
      </w:pPr>
      <w:bookmarkStart w:id="5" w:name="_Toc477232942"/>
      <w:bookmarkStart w:id="6" w:name="_Toc221627851"/>
      <w:bookmarkStart w:id="7" w:name="_Toc464644309"/>
      <w:r w:rsidRPr="004D0B7D">
        <w:t xml:space="preserve">Processes that had a negative effect </w:t>
      </w:r>
      <w:bookmarkEnd w:id="5"/>
      <w:bookmarkEnd w:id="6"/>
      <w:bookmarkEnd w:id="7"/>
    </w:p>
    <w:tbl>
      <w:tblPr>
        <w:tblStyle w:val="PlainTable1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1165"/>
        <w:gridCol w:w="7465"/>
      </w:tblGrid>
      <w:tr w:rsidR="005E11AD" w:rsidRPr="005E11AD" w:rsidTr="00BF6C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:rsidR="005E11AD" w:rsidRPr="005E11AD" w:rsidRDefault="005E11AD" w:rsidP="00BF6C0F">
            <w:pPr>
              <w:rPr>
                <w:rFonts w:ascii="Times New Roman" w:hAnsi="Times New Roman" w:cs="Times New Roman"/>
              </w:rPr>
            </w:pPr>
            <w:r w:rsidRPr="005E11AD">
              <w:rPr>
                <w:rFonts w:ascii="Times New Roman" w:hAnsi="Times New Roman" w:cs="Times New Roman"/>
              </w:rPr>
              <w:t># of Votes</w:t>
            </w:r>
          </w:p>
        </w:tc>
        <w:tc>
          <w:tcPr>
            <w:tcW w:w="7465" w:type="dxa"/>
          </w:tcPr>
          <w:p w:rsidR="005E11AD" w:rsidRPr="005E11AD" w:rsidRDefault="005E11AD" w:rsidP="00BF6C0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E11AD">
              <w:rPr>
                <w:rFonts w:ascii="Times New Roman" w:hAnsi="Times New Roman" w:cs="Times New Roman"/>
                <w:bCs w:val="0"/>
                <w:color w:val="000000" w:themeColor="text1"/>
                <w:lang w:val="en-GB"/>
              </w:rPr>
              <w:t>Need Improvement</w:t>
            </w:r>
          </w:p>
        </w:tc>
      </w:tr>
      <w:tr w:rsidR="005E11AD" w:rsidRPr="005E11AD" w:rsidTr="00BF6C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:rsidR="005E11AD" w:rsidRPr="005E11AD" w:rsidRDefault="00BF6C0F" w:rsidP="00BF6C0F">
            <w:pPr>
              <w:jc w:val="center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  <w:b w:val="0"/>
              </w:rPr>
              <w:t>2</w:t>
            </w:r>
          </w:p>
        </w:tc>
        <w:tc>
          <w:tcPr>
            <w:tcW w:w="7465" w:type="dxa"/>
          </w:tcPr>
          <w:p w:rsidR="005E11AD" w:rsidRPr="00BF6C0F" w:rsidRDefault="00BF6C0F" w:rsidP="00BF6C0F">
            <w:pPr>
              <w:pStyle w:val="NormalWeb"/>
              <w:spacing w:before="0" w:beforeAutospacing="0" w:after="0" w:afterAutospacing="0"/>
              <w:ind w:left="140" w:right="1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No sound in the game </w:t>
            </w:r>
          </w:p>
        </w:tc>
      </w:tr>
      <w:tr w:rsidR="005E11AD" w:rsidRPr="005E11AD" w:rsidTr="00BF6C0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:rsidR="005E11AD" w:rsidRPr="005E11AD" w:rsidRDefault="00BF6C0F" w:rsidP="00BF6C0F">
            <w:pPr>
              <w:jc w:val="center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  <w:b w:val="0"/>
              </w:rPr>
              <w:t>4</w:t>
            </w:r>
          </w:p>
        </w:tc>
        <w:tc>
          <w:tcPr>
            <w:tcW w:w="7465" w:type="dxa"/>
          </w:tcPr>
          <w:p w:rsidR="005E11AD" w:rsidRPr="005E11AD" w:rsidRDefault="00BF6C0F" w:rsidP="00BF6C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Arial" w:hAnsi="Arial" w:cs="Arial"/>
                <w:color w:val="000000"/>
              </w:rPr>
              <w:t>Not all of our art assets have been implemented</w:t>
            </w:r>
          </w:p>
        </w:tc>
      </w:tr>
      <w:tr w:rsidR="005E11AD" w:rsidRPr="005E11AD" w:rsidTr="00BF6C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:rsidR="005E11AD" w:rsidRPr="005E11AD" w:rsidRDefault="00BF6C0F" w:rsidP="00BF6C0F">
            <w:pPr>
              <w:jc w:val="center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  <w:b w:val="0"/>
              </w:rPr>
              <w:t>4</w:t>
            </w:r>
          </w:p>
        </w:tc>
        <w:tc>
          <w:tcPr>
            <w:tcW w:w="7465" w:type="dxa"/>
          </w:tcPr>
          <w:p w:rsidR="005E11AD" w:rsidRPr="00BF6C0F" w:rsidRDefault="00BF6C0F" w:rsidP="00BF6C0F">
            <w:pPr>
              <w:pStyle w:val="NormalWeb"/>
              <w:spacing w:before="0" w:beforeAutospacing="0" w:after="0" w:afterAutospacing="0"/>
              <w:ind w:left="140" w:right="1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Not Juicy Enough!</w:t>
            </w:r>
          </w:p>
        </w:tc>
      </w:tr>
      <w:tr w:rsidR="00BF6C0F" w:rsidRPr="005E11AD" w:rsidTr="00BF6C0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:rsidR="00BF6C0F" w:rsidRPr="005E11AD" w:rsidRDefault="00BF6C0F" w:rsidP="00BF6C0F">
            <w:pPr>
              <w:jc w:val="center"/>
              <w:rPr>
                <w:b w:val="0"/>
              </w:rPr>
            </w:pPr>
            <w:r>
              <w:rPr>
                <w:b w:val="0"/>
              </w:rPr>
              <w:t>4</w:t>
            </w:r>
          </w:p>
        </w:tc>
        <w:tc>
          <w:tcPr>
            <w:tcW w:w="7465" w:type="dxa"/>
          </w:tcPr>
          <w:p w:rsidR="00BF6C0F" w:rsidRDefault="00BF6C0F" w:rsidP="00BF6C0F">
            <w:pPr>
              <w:pStyle w:val="NormalWeb"/>
              <w:spacing w:before="0" w:beforeAutospacing="0" w:after="0" w:afterAutospacing="0"/>
              <w:ind w:left="140" w:right="1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A single enemy type gets boring after a while</w:t>
            </w:r>
          </w:p>
        </w:tc>
      </w:tr>
      <w:tr w:rsidR="00BF6C0F" w:rsidRPr="005E11AD" w:rsidTr="00BF6C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:rsidR="00BF6C0F" w:rsidRPr="005E11AD" w:rsidRDefault="00BF6C0F" w:rsidP="00BF6C0F">
            <w:pPr>
              <w:jc w:val="center"/>
              <w:rPr>
                <w:b w:val="0"/>
              </w:rPr>
            </w:pPr>
            <w:r>
              <w:rPr>
                <w:b w:val="0"/>
              </w:rPr>
              <w:t>4</w:t>
            </w:r>
          </w:p>
        </w:tc>
        <w:tc>
          <w:tcPr>
            <w:tcW w:w="7465" w:type="dxa"/>
          </w:tcPr>
          <w:p w:rsidR="00BF6C0F" w:rsidRPr="00BF6C0F" w:rsidRDefault="00BF6C0F" w:rsidP="00BF6C0F">
            <w:pPr>
              <w:pStyle w:val="NormalWeb"/>
              <w:spacing w:before="0" w:beforeAutospacing="0" w:after="0" w:afterAutospacing="0"/>
              <w:ind w:left="140" w:right="1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Final look of the game is still ambiguous - need to do some work on UI design, what final animations will look like, conveyance, etc.</w:t>
            </w:r>
          </w:p>
        </w:tc>
      </w:tr>
      <w:tr w:rsidR="00BF6C0F" w:rsidRPr="005E11AD" w:rsidTr="00BF6C0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:rsidR="00BF6C0F" w:rsidRPr="005E11AD" w:rsidRDefault="00BF6C0F" w:rsidP="00BF6C0F">
            <w:pPr>
              <w:jc w:val="center"/>
              <w:rPr>
                <w:b w:val="0"/>
              </w:rPr>
            </w:pPr>
            <w:r>
              <w:rPr>
                <w:b w:val="0"/>
              </w:rPr>
              <w:t>4</w:t>
            </w:r>
          </w:p>
        </w:tc>
        <w:tc>
          <w:tcPr>
            <w:tcW w:w="7465" w:type="dxa"/>
          </w:tcPr>
          <w:p w:rsidR="00BF6C0F" w:rsidRDefault="00BF6C0F" w:rsidP="00BF6C0F">
            <w:pPr>
              <w:pStyle w:val="NormalWeb"/>
              <w:spacing w:before="0" w:beforeAutospacing="0" w:after="0" w:afterAutospacing="0"/>
              <w:ind w:left="140" w:right="1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Documentation isn’t frequently updated</w:t>
            </w:r>
          </w:p>
        </w:tc>
      </w:tr>
    </w:tbl>
    <w:p w:rsidR="005E11AD" w:rsidRPr="00DE694E" w:rsidRDefault="005E11AD" w:rsidP="005E11AD">
      <w:pPr>
        <w:pStyle w:val="Heading3"/>
      </w:pPr>
      <w:bookmarkStart w:id="8" w:name="_Toc464644310"/>
      <w:r w:rsidRPr="001728D0">
        <w:t>Action Items</w:t>
      </w:r>
      <w:bookmarkEnd w:id="8"/>
      <w:r w:rsidRPr="001728D0">
        <w:t xml:space="preserve"> </w:t>
      </w:r>
    </w:p>
    <w:tbl>
      <w:tblPr>
        <w:tblStyle w:val="PlainTable1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1165"/>
        <w:gridCol w:w="7465"/>
      </w:tblGrid>
      <w:tr w:rsidR="005E11AD" w:rsidRPr="005E11AD" w:rsidTr="00BF6C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:rsidR="005E11AD" w:rsidRPr="005E11AD" w:rsidRDefault="005E11AD" w:rsidP="00BF6C0F">
            <w:pPr>
              <w:rPr>
                <w:rFonts w:ascii="Times New Roman" w:hAnsi="Times New Roman" w:cs="Times New Roman"/>
              </w:rPr>
            </w:pPr>
            <w:r w:rsidRPr="005E11AD">
              <w:rPr>
                <w:rFonts w:ascii="Times New Roman" w:hAnsi="Times New Roman" w:cs="Times New Roman"/>
              </w:rPr>
              <w:t># of Votes</w:t>
            </w:r>
          </w:p>
        </w:tc>
        <w:tc>
          <w:tcPr>
            <w:tcW w:w="7465" w:type="dxa"/>
          </w:tcPr>
          <w:p w:rsidR="005E11AD" w:rsidRPr="005E11AD" w:rsidRDefault="005E11AD" w:rsidP="00BF6C0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E11AD">
              <w:rPr>
                <w:rFonts w:ascii="Times New Roman" w:hAnsi="Times New Roman" w:cs="Times New Roman"/>
                <w:bCs w:val="0"/>
                <w:lang w:val="en-GB"/>
              </w:rPr>
              <w:t>Action Items</w:t>
            </w:r>
          </w:p>
        </w:tc>
      </w:tr>
      <w:tr w:rsidR="005E11AD" w:rsidRPr="005E11AD" w:rsidTr="00BF6C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:rsidR="005E11AD" w:rsidRPr="005E11AD" w:rsidRDefault="00BF6C0F" w:rsidP="00BF6C0F">
            <w:pPr>
              <w:jc w:val="center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  <w:b w:val="0"/>
              </w:rPr>
              <w:t>4</w:t>
            </w:r>
          </w:p>
        </w:tc>
        <w:tc>
          <w:tcPr>
            <w:tcW w:w="7465" w:type="dxa"/>
          </w:tcPr>
          <w:p w:rsidR="005E11AD" w:rsidRPr="005E11AD" w:rsidRDefault="00BF6C0F" w:rsidP="00BF6C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Arial" w:hAnsi="Arial" w:cs="Arial"/>
                <w:color w:val="000000"/>
              </w:rPr>
              <w:t>Implement sound/UI/Art</w:t>
            </w:r>
          </w:p>
        </w:tc>
      </w:tr>
      <w:tr w:rsidR="005E11AD" w:rsidRPr="005E11AD" w:rsidTr="00BF6C0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:rsidR="005E11AD" w:rsidRPr="005E11AD" w:rsidRDefault="00BF6C0F" w:rsidP="00BF6C0F">
            <w:pPr>
              <w:jc w:val="center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  <w:b w:val="0"/>
              </w:rPr>
              <w:t>4</w:t>
            </w:r>
          </w:p>
        </w:tc>
        <w:tc>
          <w:tcPr>
            <w:tcW w:w="7465" w:type="dxa"/>
          </w:tcPr>
          <w:p w:rsidR="005E11AD" w:rsidRPr="00BF6C0F" w:rsidRDefault="00BF6C0F" w:rsidP="00BF6C0F">
            <w:pPr>
              <w:pStyle w:val="NormalWeb"/>
              <w:spacing w:before="0" w:beforeAutospacing="0" w:after="0" w:afterAutospacing="0"/>
              <w:ind w:left="140" w:right="1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Refactoring code to eliminate a lot of bugs</w:t>
            </w:r>
          </w:p>
        </w:tc>
      </w:tr>
      <w:tr w:rsidR="005E11AD" w:rsidRPr="005E11AD" w:rsidTr="00BF6C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:rsidR="005E11AD" w:rsidRPr="005E11AD" w:rsidRDefault="00BF6C0F" w:rsidP="00BF6C0F">
            <w:pPr>
              <w:jc w:val="center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  <w:b w:val="0"/>
              </w:rPr>
              <w:t>4</w:t>
            </w:r>
          </w:p>
        </w:tc>
        <w:tc>
          <w:tcPr>
            <w:tcW w:w="7465" w:type="dxa"/>
          </w:tcPr>
          <w:p w:rsidR="005E11AD" w:rsidRPr="005E11AD" w:rsidRDefault="00BF6C0F" w:rsidP="00BF6C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Arial" w:hAnsi="Arial" w:cs="Arial"/>
                <w:color w:val="000000"/>
              </w:rPr>
              <w:t>Define and add juice</w:t>
            </w:r>
          </w:p>
        </w:tc>
      </w:tr>
      <w:tr w:rsidR="00BF6C0F" w:rsidRPr="005E11AD" w:rsidTr="00BF6C0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:rsidR="00BF6C0F" w:rsidRPr="005E11AD" w:rsidRDefault="00BF6C0F" w:rsidP="00BF6C0F">
            <w:pPr>
              <w:jc w:val="center"/>
              <w:rPr>
                <w:b w:val="0"/>
              </w:rPr>
            </w:pPr>
            <w:r>
              <w:rPr>
                <w:b w:val="0"/>
              </w:rPr>
              <w:t>4</w:t>
            </w:r>
          </w:p>
        </w:tc>
        <w:tc>
          <w:tcPr>
            <w:tcW w:w="7465" w:type="dxa"/>
          </w:tcPr>
          <w:p w:rsidR="00BF6C0F" w:rsidRDefault="00BF6C0F" w:rsidP="00BF6C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Think more about late-level gameplay</w:t>
            </w:r>
          </w:p>
        </w:tc>
      </w:tr>
      <w:tr w:rsidR="00BF6C0F" w:rsidRPr="005E11AD" w:rsidTr="00BF6C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:rsidR="00BF6C0F" w:rsidRPr="005E11AD" w:rsidRDefault="00BF6C0F" w:rsidP="00BF6C0F">
            <w:pPr>
              <w:jc w:val="center"/>
              <w:rPr>
                <w:b w:val="0"/>
              </w:rPr>
            </w:pPr>
            <w:r>
              <w:rPr>
                <w:b w:val="0"/>
              </w:rPr>
              <w:t>4</w:t>
            </w:r>
          </w:p>
        </w:tc>
        <w:tc>
          <w:tcPr>
            <w:tcW w:w="7465" w:type="dxa"/>
          </w:tcPr>
          <w:p w:rsidR="00BF6C0F" w:rsidRDefault="00BF6C0F" w:rsidP="00BF6C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Make sure that documentation is up-to-date</w:t>
            </w:r>
          </w:p>
        </w:tc>
      </w:tr>
    </w:tbl>
    <w:p w:rsidR="00275E80" w:rsidRPr="005E11AD" w:rsidRDefault="00275E80" w:rsidP="005E11AD">
      <w:pPr>
        <w:rPr>
          <w:rFonts w:ascii="Arial" w:hAnsi="Arial" w:cs="Arial"/>
          <w:sz w:val="28"/>
          <w:szCs w:val="28"/>
        </w:rPr>
      </w:pPr>
    </w:p>
    <w:sectPr w:rsidR="00275E80" w:rsidRPr="005E11AD" w:rsidSect="002B3968">
      <w:headerReference w:type="default" r:id="rId8"/>
      <w:footerReference w:type="default" r:id="rId9"/>
      <w:type w:val="continuous"/>
      <w:pgSz w:w="12240" w:h="15840"/>
      <w:pgMar w:top="1440" w:right="1800" w:bottom="1440" w:left="180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21721" w:rsidRDefault="00621721" w:rsidP="00400AE4">
      <w:pPr>
        <w:pStyle w:val="Header"/>
      </w:pPr>
      <w:r>
        <w:separator/>
      </w:r>
    </w:p>
  </w:endnote>
  <w:endnote w:type="continuationSeparator" w:id="0">
    <w:p w:rsidR="00621721" w:rsidRDefault="00621721" w:rsidP="00400AE4">
      <w:pPr>
        <w:pStyle w:val="Header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ook w:val="01E0" w:firstRow="1" w:lastRow="1" w:firstColumn="1" w:lastColumn="1" w:noHBand="0" w:noVBand="0"/>
    </w:tblPr>
    <w:tblGrid>
      <w:gridCol w:w="2879"/>
      <w:gridCol w:w="2865"/>
      <w:gridCol w:w="2896"/>
    </w:tblGrid>
    <w:tr w:rsidR="00BF6C0F" w:rsidTr="0000370D">
      <w:tc>
        <w:tcPr>
          <w:tcW w:w="2952" w:type="dxa"/>
        </w:tcPr>
        <w:p w:rsidR="00BF6C0F" w:rsidRDefault="00BF6C0F" w:rsidP="00F518D4">
          <w:pPr>
            <w:pStyle w:val="Footer"/>
          </w:pPr>
          <w:r>
            <w:t>Professor Elizabeth Stringer</w:t>
          </w:r>
        </w:p>
      </w:tc>
      <w:tc>
        <w:tcPr>
          <w:tcW w:w="2952" w:type="dxa"/>
        </w:tcPr>
        <w:p w:rsidR="00BF6C0F" w:rsidRDefault="00BF6C0F" w:rsidP="0000370D">
          <w:pPr>
            <w:pStyle w:val="Footer"/>
            <w:jc w:val="center"/>
          </w:pPr>
        </w:p>
      </w:tc>
      <w:tc>
        <w:tcPr>
          <w:tcW w:w="2952" w:type="dxa"/>
        </w:tcPr>
        <w:p w:rsidR="00BF6C0F" w:rsidRDefault="00BF6C0F" w:rsidP="00275E80">
          <w:pPr>
            <w:pStyle w:val="Footer"/>
            <w:jc w:val="right"/>
          </w:pPr>
          <w:r>
            <w:t>SMU|Guildhall</w:t>
          </w:r>
        </w:p>
      </w:tc>
    </w:tr>
    <w:tr w:rsidR="00BF6C0F" w:rsidTr="0000370D">
      <w:tc>
        <w:tcPr>
          <w:tcW w:w="2952" w:type="dxa"/>
        </w:tcPr>
        <w:p w:rsidR="00BF6C0F" w:rsidRDefault="00BF6C0F" w:rsidP="0000370D">
          <w:pPr>
            <w:pStyle w:val="Footer"/>
            <w:jc w:val="center"/>
          </w:pPr>
        </w:p>
      </w:tc>
      <w:tc>
        <w:tcPr>
          <w:tcW w:w="2952" w:type="dxa"/>
        </w:tcPr>
        <w:p w:rsidR="00BF6C0F" w:rsidRDefault="00BF6C0F" w:rsidP="0000370D">
          <w:pPr>
            <w:pStyle w:val="Footer"/>
            <w:jc w:val="center"/>
          </w:pPr>
          <w:r>
            <w:t xml:space="preserve">Page </w:t>
          </w:r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PAGE </w:instrText>
          </w:r>
          <w:r>
            <w:rPr>
              <w:rStyle w:val="PageNumber"/>
            </w:rPr>
            <w:fldChar w:fldCharType="separate"/>
          </w:r>
          <w:r w:rsidR="00B45265">
            <w:rPr>
              <w:rStyle w:val="PageNumber"/>
              <w:noProof/>
            </w:rPr>
            <w:t>1</w:t>
          </w:r>
          <w:r>
            <w:rPr>
              <w:rStyle w:val="PageNumber"/>
            </w:rPr>
            <w:fldChar w:fldCharType="end"/>
          </w:r>
          <w:r>
            <w:rPr>
              <w:rStyle w:val="PageNumber"/>
            </w:rPr>
            <w:t xml:space="preserve"> of </w:t>
          </w:r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NUMPAGES </w:instrText>
          </w:r>
          <w:r>
            <w:rPr>
              <w:rStyle w:val="PageNumber"/>
            </w:rPr>
            <w:fldChar w:fldCharType="separate"/>
          </w:r>
          <w:r w:rsidR="00B45265">
            <w:rPr>
              <w:rStyle w:val="PageNumber"/>
              <w:noProof/>
            </w:rPr>
            <w:t>3</w:t>
          </w:r>
          <w:r>
            <w:rPr>
              <w:rStyle w:val="PageNumber"/>
            </w:rPr>
            <w:fldChar w:fldCharType="end"/>
          </w:r>
        </w:p>
      </w:tc>
      <w:tc>
        <w:tcPr>
          <w:tcW w:w="2952" w:type="dxa"/>
        </w:tcPr>
        <w:p w:rsidR="00BF6C0F" w:rsidRDefault="00BF6C0F" w:rsidP="0000370D">
          <w:pPr>
            <w:pStyle w:val="Footer"/>
            <w:jc w:val="center"/>
          </w:pPr>
        </w:p>
      </w:tc>
    </w:tr>
  </w:tbl>
  <w:p w:rsidR="00BF6C0F" w:rsidRPr="000F156C" w:rsidRDefault="00BF6C0F" w:rsidP="000F15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21721" w:rsidRDefault="00621721" w:rsidP="00400AE4">
      <w:pPr>
        <w:pStyle w:val="Header"/>
      </w:pPr>
      <w:r>
        <w:separator/>
      </w:r>
    </w:p>
  </w:footnote>
  <w:footnote w:type="continuationSeparator" w:id="0">
    <w:p w:rsidR="00621721" w:rsidRDefault="00621721" w:rsidP="00400AE4">
      <w:pPr>
        <w:pStyle w:val="Header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8640"/>
    </w:tblGrid>
    <w:tr w:rsidR="00BF6C0F" w:rsidTr="0000370D">
      <w:tc>
        <w:tcPr>
          <w:tcW w:w="8856" w:type="dxa"/>
        </w:tcPr>
        <w:p w:rsidR="00BF6C0F" w:rsidRPr="0000370D" w:rsidRDefault="00BF6C0F" w:rsidP="00E85C6A">
          <w:pPr>
            <w:rPr>
              <w:b/>
              <w:sz w:val="32"/>
              <w:szCs w:val="32"/>
            </w:rPr>
          </w:pPr>
          <w:r w:rsidRPr="0000370D">
            <w:rPr>
              <w:b/>
              <w:sz w:val="32"/>
              <w:szCs w:val="32"/>
            </w:rPr>
            <w:t>H</w:t>
          </w:r>
          <w:r>
            <w:rPr>
              <w:b/>
              <w:sz w:val="32"/>
              <w:szCs w:val="32"/>
            </w:rPr>
            <w:t>GME</w:t>
          </w:r>
          <w:r w:rsidRPr="0000370D">
            <w:rPr>
              <w:b/>
              <w:sz w:val="32"/>
              <w:szCs w:val="32"/>
            </w:rPr>
            <w:t xml:space="preserve"> 6</w:t>
          </w:r>
          <w:r>
            <w:rPr>
              <w:b/>
              <w:sz w:val="32"/>
              <w:szCs w:val="32"/>
            </w:rPr>
            <w:t>592</w:t>
          </w:r>
          <w:r w:rsidRPr="0000370D">
            <w:rPr>
              <w:b/>
              <w:sz w:val="32"/>
              <w:szCs w:val="32"/>
            </w:rPr>
            <w:t xml:space="preserve">: </w:t>
          </w:r>
          <w:r>
            <w:rPr>
              <w:b/>
              <w:sz w:val="32"/>
              <w:szCs w:val="32"/>
            </w:rPr>
            <w:t>Team Game Production 1</w:t>
          </w:r>
        </w:p>
        <w:p w:rsidR="00BF6C0F" w:rsidRDefault="00BF6C0F" w:rsidP="00B55B40">
          <w:pPr>
            <w:rPr>
              <w:b/>
              <w:sz w:val="32"/>
              <w:szCs w:val="32"/>
            </w:rPr>
          </w:pPr>
          <w:r>
            <w:rPr>
              <w:b/>
              <w:sz w:val="32"/>
              <w:szCs w:val="32"/>
            </w:rPr>
            <w:t>Sprint Retrospective</w:t>
          </w:r>
        </w:p>
        <w:p w:rsidR="00BF6C0F" w:rsidRPr="0000370D" w:rsidRDefault="00BF6C0F" w:rsidP="00B55B40">
          <w:pPr>
            <w:rPr>
              <w:b/>
              <w:sz w:val="32"/>
              <w:szCs w:val="32"/>
            </w:rPr>
          </w:pPr>
          <w:r>
            <w:rPr>
              <w:b/>
              <w:sz w:val="32"/>
              <w:szCs w:val="32"/>
            </w:rPr>
            <w:t>Software Configuration Management</w:t>
          </w:r>
        </w:p>
      </w:tc>
    </w:tr>
  </w:tbl>
  <w:p w:rsidR="00BF6C0F" w:rsidRDefault="00BF6C0F" w:rsidP="00F63BE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E00A2"/>
    <w:multiLevelType w:val="hybridMultilevel"/>
    <w:tmpl w:val="D6F05812"/>
    <w:lvl w:ilvl="0" w:tplc="69A2C7AE">
      <w:start w:val="1"/>
      <w:numFmt w:val="bullet"/>
      <w:lvlText w:val="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50403C"/>
    <w:multiLevelType w:val="hybridMultilevel"/>
    <w:tmpl w:val="01546F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A5C7D7F"/>
    <w:multiLevelType w:val="hybridMultilevel"/>
    <w:tmpl w:val="64B4CC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D335F6C"/>
    <w:multiLevelType w:val="hybridMultilevel"/>
    <w:tmpl w:val="AF2801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12C4CAA"/>
    <w:multiLevelType w:val="hybridMultilevel"/>
    <w:tmpl w:val="D5E8B5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A45E47"/>
    <w:multiLevelType w:val="hybridMultilevel"/>
    <w:tmpl w:val="2EE69B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47A7BDA"/>
    <w:multiLevelType w:val="hybridMultilevel"/>
    <w:tmpl w:val="59F0D7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44E1BAE"/>
    <w:multiLevelType w:val="hybridMultilevel"/>
    <w:tmpl w:val="DC36A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082C64"/>
    <w:multiLevelType w:val="hybridMultilevel"/>
    <w:tmpl w:val="486E153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D601591"/>
    <w:multiLevelType w:val="hybridMultilevel"/>
    <w:tmpl w:val="FF7CF4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65B19EA"/>
    <w:multiLevelType w:val="hybridMultilevel"/>
    <w:tmpl w:val="AEC682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7BC1C9F"/>
    <w:multiLevelType w:val="hybridMultilevel"/>
    <w:tmpl w:val="665E89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BD25939"/>
    <w:multiLevelType w:val="hybridMultilevel"/>
    <w:tmpl w:val="676298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DDB6BBB"/>
    <w:multiLevelType w:val="hybridMultilevel"/>
    <w:tmpl w:val="DE0E73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86E01E4"/>
    <w:multiLevelType w:val="hybridMultilevel"/>
    <w:tmpl w:val="665C6AE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13"/>
  </w:num>
  <w:num w:numId="4">
    <w:abstractNumId w:val="2"/>
  </w:num>
  <w:num w:numId="5">
    <w:abstractNumId w:val="4"/>
  </w:num>
  <w:num w:numId="6">
    <w:abstractNumId w:val="8"/>
  </w:num>
  <w:num w:numId="7">
    <w:abstractNumId w:val="3"/>
  </w:num>
  <w:num w:numId="8">
    <w:abstractNumId w:val="12"/>
  </w:num>
  <w:num w:numId="9">
    <w:abstractNumId w:val="11"/>
  </w:num>
  <w:num w:numId="10">
    <w:abstractNumId w:val="9"/>
  </w:num>
  <w:num w:numId="11">
    <w:abstractNumId w:val="10"/>
  </w:num>
  <w:num w:numId="12">
    <w:abstractNumId w:val="5"/>
  </w:num>
  <w:num w:numId="13">
    <w:abstractNumId w:val="1"/>
  </w:num>
  <w:num w:numId="14">
    <w:abstractNumId w:val="6"/>
  </w:num>
  <w:num w:numId="15">
    <w:abstractNumId w:val="14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NrE0tjAzMzAyM7BQ0lEKTi0uzszPAykwrAUAghv2xiwAAAA="/>
  </w:docVars>
  <w:rsids>
    <w:rsidRoot w:val="001358E4"/>
    <w:rsid w:val="00001A53"/>
    <w:rsid w:val="0000370D"/>
    <w:rsid w:val="00006725"/>
    <w:rsid w:val="00014E57"/>
    <w:rsid w:val="000212CB"/>
    <w:rsid w:val="00031CFE"/>
    <w:rsid w:val="000354B6"/>
    <w:rsid w:val="00043B7B"/>
    <w:rsid w:val="000470DB"/>
    <w:rsid w:val="00047301"/>
    <w:rsid w:val="00067157"/>
    <w:rsid w:val="00082EAD"/>
    <w:rsid w:val="00093B42"/>
    <w:rsid w:val="000B4BD4"/>
    <w:rsid w:val="000B55FE"/>
    <w:rsid w:val="000C5995"/>
    <w:rsid w:val="000D3293"/>
    <w:rsid w:val="000D6968"/>
    <w:rsid w:val="000F156C"/>
    <w:rsid w:val="000F37DE"/>
    <w:rsid w:val="000F7580"/>
    <w:rsid w:val="0010007E"/>
    <w:rsid w:val="00103BCC"/>
    <w:rsid w:val="00111EC2"/>
    <w:rsid w:val="00112772"/>
    <w:rsid w:val="00112D81"/>
    <w:rsid w:val="00114A4F"/>
    <w:rsid w:val="00134226"/>
    <w:rsid w:val="001358E4"/>
    <w:rsid w:val="00137AE8"/>
    <w:rsid w:val="00140C1E"/>
    <w:rsid w:val="001410D8"/>
    <w:rsid w:val="001529F8"/>
    <w:rsid w:val="00153209"/>
    <w:rsid w:val="001543B2"/>
    <w:rsid w:val="0015570D"/>
    <w:rsid w:val="00163A94"/>
    <w:rsid w:val="00167674"/>
    <w:rsid w:val="00167F57"/>
    <w:rsid w:val="00172786"/>
    <w:rsid w:val="00175CE4"/>
    <w:rsid w:val="001A0DA7"/>
    <w:rsid w:val="001A209D"/>
    <w:rsid w:val="001A52B3"/>
    <w:rsid w:val="001A5C2C"/>
    <w:rsid w:val="001A7BC3"/>
    <w:rsid w:val="001D676D"/>
    <w:rsid w:val="001E243F"/>
    <w:rsid w:val="001E7293"/>
    <w:rsid w:val="0020625A"/>
    <w:rsid w:val="00214614"/>
    <w:rsid w:val="00233730"/>
    <w:rsid w:val="00235EAD"/>
    <w:rsid w:val="0024118C"/>
    <w:rsid w:val="002464B1"/>
    <w:rsid w:val="0025054D"/>
    <w:rsid w:val="00254E6F"/>
    <w:rsid w:val="00262AF3"/>
    <w:rsid w:val="00275E80"/>
    <w:rsid w:val="002824EE"/>
    <w:rsid w:val="00283987"/>
    <w:rsid w:val="00295535"/>
    <w:rsid w:val="00295E86"/>
    <w:rsid w:val="002B3968"/>
    <w:rsid w:val="002B5AFD"/>
    <w:rsid w:val="002B7FBD"/>
    <w:rsid w:val="002E1EB2"/>
    <w:rsid w:val="002E3140"/>
    <w:rsid w:val="002E70C6"/>
    <w:rsid w:val="00307342"/>
    <w:rsid w:val="00311A91"/>
    <w:rsid w:val="003137EE"/>
    <w:rsid w:val="00315806"/>
    <w:rsid w:val="00320D3A"/>
    <w:rsid w:val="00332C03"/>
    <w:rsid w:val="00335934"/>
    <w:rsid w:val="00343CF2"/>
    <w:rsid w:val="00355B3F"/>
    <w:rsid w:val="003708E0"/>
    <w:rsid w:val="0037309C"/>
    <w:rsid w:val="00375385"/>
    <w:rsid w:val="003765A3"/>
    <w:rsid w:val="00380824"/>
    <w:rsid w:val="003811D3"/>
    <w:rsid w:val="00384DB6"/>
    <w:rsid w:val="003918E0"/>
    <w:rsid w:val="0039714B"/>
    <w:rsid w:val="003A01F4"/>
    <w:rsid w:val="003B5CB8"/>
    <w:rsid w:val="003C0969"/>
    <w:rsid w:val="003C5DEF"/>
    <w:rsid w:val="003E17BE"/>
    <w:rsid w:val="003E5128"/>
    <w:rsid w:val="003F1304"/>
    <w:rsid w:val="00400AE4"/>
    <w:rsid w:val="004054A5"/>
    <w:rsid w:val="004160D9"/>
    <w:rsid w:val="00425FED"/>
    <w:rsid w:val="00433D31"/>
    <w:rsid w:val="00451D9A"/>
    <w:rsid w:val="00454C4A"/>
    <w:rsid w:val="00454E15"/>
    <w:rsid w:val="00463BB0"/>
    <w:rsid w:val="0046505B"/>
    <w:rsid w:val="00466447"/>
    <w:rsid w:val="00481E41"/>
    <w:rsid w:val="0048532F"/>
    <w:rsid w:val="0049385A"/>
    <w:rsid w:val="00495D62"/>
    <w:rsid w:val="004966D7"/>
    <w:rsid w:val="00497F41"/>
    <w:rsid w:val="004A1B92"/>
    <w:rsid w:val="004C0621"/>
    <w:rsid w:val="004C3504"/>
    <w:rsid w:val="004C57AE"/>
    <w:rsid w:val="004D2972"/>
    <w:rsid w:val="004D3F48"/>
    <w:rsid w:val="004E3FA4"/>
    <w:rsid w:val="004F2160"/>
    <w:rsid w:val="004F7A44"/>
    <w:rsid w:val="00503B0A"/>
    <w:rsid w:val="00507332"/>
    <w:rsid w:val="00507C7F"/>
    <w:rsid w:val="0051503F"/>
    <w:rsid w:val="00542CC5"/>
    <w:rsid w:val="005517FE"/>
    <w:rsid w:val="00552424"/>
    <w:rsid w:val="005810C9"/>
    <w:rsid w:val="00590C43"/>
    <w:rsid w:val="00593E2F"/>
    <w:rsid w:val="005A6695"/>
    <w:rsid w:val="005B0082"/>
    <w:rsid w:val="005B03D1"/>
    <w:rsid w:val="005B26D8"/>
    <w:rsid w:val="005B46E5"/>
    <w:rsid w:val="005B4CDA"/>
    <w:rsid w:val="005E11AD"/>
    <w:rsid w:val="005E1692"/>
    <w:rsid w:val="005E208F"/>
    <w:rsid w:val="005F24CE"/>
    <w:rsid w:val="005F747D"/>
    <w:rsid w:val="00602F95"/>
    <w:rsid w:val="00610058"/>
    <w:rsid w:val="00616834"/>
    <w:rsid w:val="00620B3D"/>
    <w:rsid w:val="00621721"/>
    <w:rsid w:val="0062455B"/>
    <w:rsid w:val="006607B6"/>
    <w:rsid w:val="00660813"/>
    <w:rsid w:val="00660869"/>
    <w:rsid w:val="00664819"/>
    <w:rsid w:val="00673992"/>
    <w:rsid w:val="0068163F"/>
    <w:rsid w:val="0068428A"/>
    <w:rsid w:val="0069727F"/>
    <w:rsid w:val="006A60F2"/>
    <w:rsid w:val="006A659F"/>
    <w:rsid w:val="006B3C23"/>
    <w:rsid w:val="006B408C"/>
    <w:rsid w:val="006B4B21"/>
    <w:rsid w:val="006B7764"/>
    <w:rsid w:val="006C2A80"/>
    <w:rsid w:val="006E32A3"/>
    <w:rsid w:val="006E3E5B"/>
    <w:rsid w:val="006F120C"/>
    <w:rsid w:val="006F6F12"/>
    <w:rsid w:val="0070357A"/>
    <w:rsid w:val="00710EF6"/>
    <w:rsid w:val="00753A2A"/>
    <w:rsid w:val="007603C3"/>
    <w:rsid w:val="00762BCF"/>
    <w:rsid w:val="00773460"/>
    <w:rsid w:val="0077775A"/>
    <w:rsid w:val="00787BDC"/>
    <w:rsid w:val="00791F3C"/>
    <w:rsid w:val="007A1259"/>
    <w:rsid w:val="007A322B"/>
    <w:rsid w:val="007A38CF"/>
    <w:rsid w:val="007A3C62"/>
    <w:rsid w:val="007B2FC2"/>
    <w:rsid w:val="007B332B"/>
    <w:rsid w:val="007C0D83"/>
    <w:rsid w:val="007C2966"/>
    <w:rsid w:val="007C4D2C"/>
    <w:rsid w:val="007D0072"/>
    <w:rsid w:val="007D4CEB"/>
    <w:rsid w:val="00802B60"/>
    <w:rsid w:val="00810E1C"/>
    <w:rsid w:val="0081173C"/>
    <w:rsid w:val="00817A74"/>
    <w:rsid w:val="00835037"/>
    <w:rsid w:val="008507B8"/>
    <w:rsid w:val="00860F17"/>
    <w:rsid w:val="008674D5"/>
    <w:rsid w:val="00867927"/>
    <w:rsid w:val="008755EE"/>
    <w:rsid w:val="008A26E5"/>
    <w:rsid w:val="008A36F0"/>
    <w:rsid w:val="008B1ACF"/>
    <w:rsid w:val="008D545E"/>
    <w:rsid w:val="008E3EB2"/>
    <w:rsid w:val="008F799B"/>
    <w:rsid w:val="0090262B"/>
    <w:rsid w:val="0090275F"/>
    <w:rsid w:val="009047CE"/>
    <w:rsid w:val="00904D67"/>
    <w:rsid w:val="00907B20"/>
    <w:rsid w:val="00911A89"/>
    <w:rsid w:val="00922FB0"/>
    <w:rsid w:val="0092623F"/>
    <w:rsid w:val="0093211E"/>
    <w:rsid w:val="00936D25"/>
    <w:rsid w:val="009477FB"/>
    <w:rsid w:val="00960E48"/>
    <w:rsid w:val="009760F8"/>
    <w:rsid w:val="009772C0"/>
    <w:rsid w:val="009838E3"/>
    <w:rsid w:val="009852DF"/>
    <w:rsid w:val="00986DF6"/>
    <w:rsid w:val="009C1B33"/>
    <w:rsid w:val="009C6F6A"/>
    <w:rsid w:val="009D3686"/>
    <w:rsid w:val="009E07F6"/>
    <w:rsid w:val="009E6DF1"/>
    <w:rsid w:val="009F27BF"/>
    <w:rsid w:val="009F3E16"/>
    <w:rsid w:val="009F3E27"/>
    <w:rsid w:val="00A05168"/>
    <w:rsid w:val="00A07505"/>
    <w:rsid w:val="00A10B67"/>
    <w:rsid w:val="00A26B91"/>
    <w:rsid w:val="00A26C1C"/>
    <w:rsid w:val="00A33AC4"/>
    <w:rsid w:val="00A50423"/>
    <w:rsid w:val="00A62BB5"/>
    <w:rsid w:val="00A73788"/>
    <w:rsid w:val="00A76F26"/>
    <w:rsid w:val="00A815FC"/>
    <w:rsid w:val="00A921D9"/>
    <w:rsid w:val="00AA44EF"/>
    <w:rsid w:val="00AA4824"/>
    <w:rsid w:val="00AB6375"/>
    <w:rsid w:val="00AD1B1C"/>
    <w:rsid w:val="00AD1E02"/>
    <w:rsid w:val="00AD282E"/>
    <w:rsid w:val="00AE5AF6"/>
    <w:rsid w:val="00B00ED7"/>
    <w:rsid w:val="00B124B8"/>
    <w:rsid w:val="00B24BAC"/>
    <w:rsid w:val="00B301DE"/>
    <w:rsid w:val="00B44329"/>
    <w:rsid w:val="00B45265"/>
    <w:rsid w:val="00B55B40"/>
    <w:rsid w:val="00B607A3"/>
    <w:rsid w:val="00B6441A"/>
    <w:rsid w:val="00B71809"/>
    <w:rsid w:val="00B73C75"/>
    <w:rsid w:val="00B772AC"/>
    <w:rsid w:val="00B80E12"/>
    <w:rsid w:val="00B84183"/>
    <w:rsid w:val="00B85392"/>
    <w:rsid w:val="00B85EF8"/>
    <w:rsid w:val="00B87313"/>
    <w:rsid w:val="00B877B1"/>
    <w:rsid w:val="00BA034A"/>
    <w:rsid w:val="00BA71E6"/>
    <w:rsid w:val="00BB2D51"/>
    <w:rsid w:val="00BB59F1"/>
    <w:rsid w:val="00BC1968"/>
    <w:rsid w:val="00BC4308"/>
    <w:rsid w:val="00BC5B38"/>
    <w:rsid w:val="00BE17D2"/>
    <w:rsid w:val="00BE23BF"/>
    <w:rsid w:val="00BE5C16"/>
    <w:rsid w:val="00BF568A"/>
    <w:rsid w:val="00BF63F1"/>
    <w:rsid w:val="00BF6C0F"/>
    <w:rsid w:val="00BF6CE2"/>
    <w:rsid w:val="00C07CBE"/>
    <w:rsid w:val="00C22C0C"/>
    <w:rsid w:val="00C23895"/>
    <w:rsid w:val="00C30214"/>
    <w:rsid w:val="00C52518"/>
    <w:rsid w:val="00C53245"/>
    <w:rsid w:val="00C556EA"/>
    <w:rsid w:val="00C8251F"/>
    <w:rsid w:val="00CA3772"/>
    <w:rsid w:val="00CA628A"/>
    <w:rsid w:val="00CA771C"/>
    <w:rsid w:val="00CB01D5"/>
    <w:rsid w:val="00CC0C67"/>
    <w:rsid w:val="00CC2680"/>
    <w:rsid w:val="00CC3405"/>
    <w:rsid w:val="00CC6318"/>
    <w:rsid w:val="00CD7F15"/>
    <w:rsid w:val="00CE6794"/>
    <w:rsid w:val="00CF4AD4"/>
    <w:rsid w:val="00D030EF"/>
    <w:rsid w:val="00D128AD"/>
    <w:rsid w:val="00D16341"/>
    <w:rsid w:val="00D21045"/>
    <w:rsid w:val="00D21E3F"/>
    <w:rsid w:val="00D30A13"/>
    <w:rsid w:val="00D3326A"/>
    <w:rsid w:val="00D51992"/>
    <w:rsid w:val="00D56F8E"/>
    <w:rsid w:val="00D610D6"/>
    <w:rsid w:val="00D80DF3"/>
    <w:rsid w:val="00D8794B"/>
    <w:rsid w:val="00D934CC"/>
    <w:rsid w:val="00D97CCA"/>
    <w:rsid w:val="00DA05FB"/>
    <w:rsid w:val="00DA2C7B"/>
    <w:rsid w:val="00DA77A3"/>
    <w:rsid w:val="00DC1465"/>
    <w:rsid w:val="00DD22AD"/>
    <w:rsid w:val="00DD3565"/>
    <w:rsid w:val="00DF268F"/>
    <w:rsid w:val="00DF3632"/>
    <w:rsid w:val="00DF5F23"/>
    <w:rsid w:val="00E05B0D"/>
    <w:rsid w:val="00E417BA"/>
    <w:rsid w:val="00E41C7D"/>
    <w:rsid w:val="00E42F66"/>
    <w:rsid w:val="00E4380C"/>
    <w:rsid w:val="00E50898"/>
    <w:rsid w:val="00E5489A"/>
    <w:rsid w:val="00E61267"/>
    <w:rsid w:val="00E6254A"/>
    <w:rsid w:val="00E62D8C"/>
    <w:rsid w:val="00E84BD6"/>
    <w:rsid w:val="00E85C6A"/>
    <w:rsid w:val="00E878FF"/>
    <w:rsid w:val="00E9054B"/>
    <w:rsid w:val="00E91179"/>
    <w:rsid w:val="00EA1CC1"/>
    <w:rsid w:val="00EA3090"/>
    <w:rsid w:val="00EA41AE"/>
    <w:rsid w:val="00EA5876"/>
    <w:rsid w:val="00EA6AF2"/>
    <w:rsid w:val="00EB0554"/>
    <w:rsid w:val="00EC2104"/>
    <w:rsid w:val="00EC3C8B"/>
    <w:rsid w:val="00EE27BD"/>
    <w:rsid w:val="00EE6A95"/>
    <w:rsid w:val="00EE709E"/>
    <w:rsid w:val="00EF27AD"/>
    <w:rsid w:val="00F120FC"/>
    <w:rsid w:val="00F2550D"/>
    <w:rsid w:val="00F32CA4"/>
    <w:rsid w:val="00F41170"/>
    <w:rsid w:val="00F4576A"/>
    <w:rsid w:val="00F462EC"/>
    <w:rsid w:val="00F47640"/>
    <w:rsid w:val="00F518D4"/>
    <w:rsid w:val="00F52737"/>
    <w:rsid w:val="00F63BE4"/>
    <w:rsid w:val="00F63D60"/>
    <w:rsid w:val="00F8666F"/>
    <w:rsid w:val="00F93A26"/>
    <w:rsid w:val="00F96BE6"/>
    <w:rsid w:val="00FA09D9"/>
    <w:rsid w:val="00FA3F0C"/>
    <w:rsid w:val="00FB72AA"/>
    <w:rsid w:val="00FB79A2"/>
    <w:rsid w:val="00FC41D4"/>
    <w:rsid w:val="00FC6CE5"/>
    <w:rsid w:val="00FE5226"/>
    <w:rsid w:val="00FF60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3AE3E1D"/>
  <w15:docId w15:val="{6D363313-F593-46BC-80C7-466396F5A0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358E4"/>
  </w:style>
  <w:style w:type="paragraph" w:styleId="Heading1">
    <w:name w:val="heading 1"/>
    <w:basedOn w:val="Normal"/>
    <w:next w:val="Normal"/>
    <w:link w:val="Heading1Char"/>
    <w:uiPriority w:val="9"/>
    <w:qFormat/>
    <w:rsid w:val="005E11AD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A5A5A5" w:themeColor="accent1" w:themeShade="BF"/>
      <w:sz w:val="32"/>
      <w:szCs w:val="32"/>
      <w:lang w:eastAsia="zh-TW"/>
    </w:rPr>
  </w:style>
  <w:style w:type="paragraph" w:styleId="Heading2">
    <w:name w:val="heading 2"/>
    <w:basedOn w:val="Normal"/>
    <w:next w:val="Normal"/>
    <w:link w:val="Heading2Char"/>
    <w:qFormat/>
    <w:rsid w:val="00E417BA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6B3C23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42F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3E17BE"/>
    <w:rPr>
      <w:color w:val="0000FF"/>
      <w:u w:val="single"/>
    </w:rPr>
  </w:style>
  <w:style w:type="paragraph" w:styleId="Header">
    <w:name w:val="header"/>
    <w:basedOn w:val="Normal"/>
    <w:rsid w:val="00E85C6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E85C6A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85C6A"/>
  </w:style>
  <w:style w:type="character" w:styleId="CommentReference">
    <w:name w:val="annotation reference"/>
    <w:semiHidden/>
    <w:rsid w:val="007A38CF"/>
    <w:rPr>
      <w:sz w:val="16"/>
      <w:szCs w:val="16"/>
    </w:rPr>
  </w:style>
  <w:style w:type="paragraph" w:styleId="CommentText">
    <w:name w:val="annotation text"/>
    <w:basedOn w:val="Normal"/>
    <w:semiHidden/>
    <w:rsid w:val="007A38CF"/>
  </w:style>
  <w:style w:type="paragraph" w:styleId="CommentSubject">
    <w:name w:val="annotation subject"/>
    <w:basedOn w:val="CommentText"/>
    <w:next w:val="CommentText"/>
    <w:semiHidden/>
    <w:rsid w:val="007A38CF"/>
    <w:rPr>
      <w:b/>
      <w:bCs/>
    </w:rPr>
  </w:style>
  <w:style w:type="paragraph" w:styleId="BalloonText">
    <w:name w:val="Balloon Text"/>
    <w:basedOn w:val="Normal"/>
    <w:semiHidden/>
    <w:rsid w:val="007A38CF"/>
    <w:rPr>
      <w:rFonts w:ascii="Tahoma" w:hAnsi="Tahoma" w:cs="Tahoma"/>
      <w:sz w:val="16"/>
      <w:szCs w:val="16"/>
    </w:rPr>
  </w:style>
  <w:style w:type="character" w:customStyle="1" w:styleId="Heading3Char">
    <w:name w:val="Heading 3 Char"/>
    <w:link w:val="Heading3"/>
    <w:rsid w:val="006B3C23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2Char">
    <w:name w:val="Heading 2 Char"/>
    <w:link w:val="Heading2"/>
    <w:uiPriority w:val="9"/>
    <w:rsid w:val="00B24BAC"/>
    <w:rPr>
      <w:rFonts w:ascii="Arial" w:hAnsi="Arial" w:cs="Arial"/>
      <w:b/>
      <w:bCs/>
      <w:i/>
      <w:iCs/>
      <w:sz w:val="28"/>
      <w:szCs w:val="28"/>
    </w:rPr>
  </w:style>
  <w:style w:type="paragraph" w:styleId="ListParagraph">
    <w:name w:val="List Paragraph"/>
    <w:basedOn w:val="Normal"/>
    <w:uiPriority w:val="34"/>
    <w:qFormat/>
    <w:rsid w:val="00660813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275E80"/>
    <w:rPr>
      <w:i/>
      <w:iCs/>
    </w:rPr>
  </w:style>
  <w:style w:type="paragraph" w:styleId="Caption">
    <w:name w:val="caption"/>
    <w:basedOn w:val="Normal"/>
    <w:next w:val="Normal"/>
    <w:uiPriority w:val="35"/>
    <w:unhideWhenUsed/>
    <w:qFormat/>
    <w:rsid w:val="00275E80"/>
    <w:pPr>
      <w:spacing w:after="200"/>
    </w:pPr>
    <w:rPr>
      <w:rFonts w:asciiTheme="minorHAnsi" w:eastAsiaTheme="minorEastAsia" w:hAnsiTheme="minorHAnsi" w:cstheme="minorBidi"/>
      <w:b/>
      <w:bCs/>
      <w:color w:val="DDDDDD" w:themeColor="accent1"/>
      <w:sz w:val="18"/>
      <w:szCs w:val="18"/>
    </w:rPr>
  </w:style>
  <w:style w:type="paragraph" w:styleId="NoSpacing">
    <w:name w:val="No Spacing"/>
    <w:basedOn w:val="Normal"/>
    <w:link w:val="NoSpacingChar"/>
    <w:uiPriority w:val="1"/>
    <w:qFormat/>
    <w:rsid w:val="00275E80"/>
    <w:rPr>
      <w:rFonts w:ascii="Tahoma" w:hAnsi="Tahoma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275E80"/>
    <w:rPr>
      <w:rFonts w:ascii="Tahoma" w:hAnsi="Tahoma"/>
      <w:sz w:val="22"/>
      <w:szCs w:val="22"/>
    </w:rPr>
  </w:style>
  <w:style w:type="table" w:styleId="GridTable5Dark-Accent3">
    <w:name w:val="Grid Table 5 Dark Accent 3"/>
    <w:basedOn w:val="TableNormal"/>
    <w:uiPriority w:val="50"/>
    <w:rsid w:val="00275E80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EAEA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6969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69696" w:themeFill="accent3"/>
      </w:tcPr>
    </w:tblStylePr>
    <w:tblStylePr w:type="band1Vert">
      <w:tblPr/>
      <w:tcPr>
        <w:shd w:val="clear" w:color="auto" w:fill="D5D5D5" w:themeFill="accent3" w:themeFillTint="66"/>
      </w:tcPr>
    </w:tblStylePr>
    <w:tblStylePr w:type="band1Horz">
      <w:tblPr/>
      <w:tcPr>
        <w:shd w:val="clear" w:color="auto" w:fill="D5D5D5" w:themeFill="accent3" w:themeFillTint="66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5E11AD"/>
    <w:rPr>
      <w:rFonts w:asciiTheme="majorHAnsi" w:eastAsiaTheme="majorEastAsia" w:hAnsiTheme="majorHAnsi" w:cstheme="majorBidi"/>
      <w:color w:val="A5A5A5" w:themeColor="accent1" w:themeShade="BF"/>
      <w:sz w:val="32"/>
      <w:szCs w:val="32"/>
      <w:lang w:eastAsia="zh-TW"/>
    </w:rPr>
  </w:style>
  <w:style w:type="table" w:styleId="PlainTable1">
    <w:name w:val="Plain Table 1"/>
    <w:basedOn w:val="TableNormal"/>
    <w:uiPriority w:val="41"/>
    <w:rsid w:val="005E11AD"/>
    <w:rPr>
      <w:rFonts w:asciiTheme="minorHAnsi" w:eastAsiaTheme="minorEastAsia" w:hAnsiTheme="minorHAnsi" w:cstheme="minorBidi"/>
      <w:sz w:val="22"/>
      <w:szCs w:val="22"/>
      <w:lang w:eastAsia="zh-TW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LightShading-Accent1">
    <w:name w:val="Light Shading Accent 1"/>
    <w:basedOn w:val="TableNormal"/>
    <w:uiPriority w:val="60"/>
    <w:unhideWhenUsed/>
    <w:rsid w:val="005E11AD"/>
    <w:rPr>
      <w:rFonts w:asciiTheme="minorHAnsi" w:eastAsiaTheme="minorEastAsia" w:hAnsiTheme="minorHAnsi" w:cstheme="minorBidi"/>
      <w:color w:val="A5A5A5" w:themeColor="accent1" w:themeShade="BF"/>
      <w:sz w:val="22"/>
      <w:szCs w:val="22"/>
      <w:lang w:eastAsia="zh-TW"/>
    </w:rPr>
    <w:tblPr>
      <w:tblStyleRowBandSize w:val="1"/>
      <w:tblStyleColBandSize w:val="1"/>
      <w:tblBorders>
        <w:top w:val="single" w:sz="8" w:space="0" w:color="DDDDDD" w:themeColor="accent1"/>
        <w:bottom w:val="single" w:sz="8" w:space="0" w:color="DDDDD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DDDDD" w:themeColor="accent1"/>
          <w:left w:val="nil"/>
          <w:bottom w:val="single" w:sz="8" w:space="0" w:color="DDDDD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DDDDD" w:themeColor="accent1"/>
          <w:left w:val="nil"/>
          <w:bottom w:val="single" w:sz="8" w:space="0" w:color="DDDDD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</w:style>
  <w:style w:type="paragraph" w:styleId="NormalWeb">
    <w:name w:val="Normal (Web)"/>
    <w:basedOn w:val="Normal"/>
    <w:uiPriority w:val="99"/>
    <w:unhideWhenUsed/>
    <w:rsid w:val="00BF6C0F"/>
    <w:pPr>
      <w:spacing w:before="100" w:beforeAutospacing="1" w:after="100" w:afterAutospacing="1"/>
    </w:pPr>
    <w:rPr>
      <w:rFonts w:eastAsia="Times New Roman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91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33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17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8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8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9125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944448">
          <w:marLeft w:val="9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202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706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76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05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75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44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9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7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85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Props1.xml><?xml version="1.0" encoding="utf-8"?>
<ds:datastoreItem xmlns:ds="http://schemas.openxmlformats.org/officeDocument/2006/customXml" ds:itemID="{12317A6D-48AA-4B44-B4C9-6D852F750E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01</Words>
  <Characters>228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GAM 7455: Advanced Seminars in Level Design I</vt:lpstr>
    </vt:vector>
  </TitlesOfParts>
  <Company>The Guildhall at SMU</Company>
  <LinksUpToDate>false</LinksUpToDate>
  <CharactersWithSpaces>2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GAM 7455: Advanced Seminars in Level Design I</dc:title>
  <dc:creator>Bobby Pavlock</dc:creator>
  <cp:lastModifiedBy>Hua, Bryan</cp:lastModifiedBy>
  <cp:revision>2</cp:revision>
  <cp:lastPrinted>2017-10-16T13:51:00Z</cp:lastPrinted>
  <dcterms:created xsi:type="dcterms:W3CDTF">2017-10-16T16:31:00Z</dcterms:created>
  <dcterms:modified xsi:type="dcterms:W3CDTF">2017-10-16T16:31:00Z</dcterms:modified>
</cp:coreProperties>
</file>